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33EE" w:rsidRPr="009C3887" w:rsidRDefault="00344FB5">
      <w:pPr>
        <w:pStyle w:val="Telobesedila"/>
        <w:rPr>
          <w:b/>
          <w:sz w:val="40"/>
          <w:szCs w:val="40"/>
        </w:rPr>
      </w:pPr>
      <w:r>
        <w:rPr>
          <w:b/>
          <w:sz w:val="40"/>
          <w:szCs w:val="40"/>
        </w:rPr>
        <w:t xml:space="preserve">COSMERBA: </w:t>
      </w:r>
      <w:r w:rsidR="00926F17" w:rsidRPr="009C3887">
        <w:rPr>
          <w:b/>
          <w:sz w:val="40"/>
          <w:szCs w:val="40"/>
        </w:rPr>
        <w:t>OGNJI</w:t>
      </w:r>
      <w:r w:rsidR="00F31AA4" w:rsidRPr="009C3887">
        <w:rPr>
          <w:b/>
          <w:sz w:val="40"/>
          <w:szCs w:val="40"/>
        </w:rPr>
        <w:t>Č</w:t>
      </w:r>
      <w:r w:rsidR="00926F17" w:rsidRPr="009C3887">
        <w:rPr>
          <w:b/>
          <w:sz w:val="40"/>
          <w:szCs w:val="40"/>
        </w:rPr>
        <w:t>EVA KREMA</w:t>
      </w:r>
      <w:r>
        <w:rPr>
          <w:b/>
          <w:sz w:val="40"/>
          <w:szCs w:val="40"/>
        </w:rPr>
        <w:t xml:space="preserve"> -</w:t>
      </w:r>
      <w:r w:rsidR="00F31AA4" w:rsidRPr="009C3887">
        <w:rPr>
          <w:b/>
          <w:sz w:val="40"/>
          <w:szCs w:val="40"/>
        </w:rPr>
        <w:t xml:space="preserve"> </w:t>
      </w:r>
      <w:r w:rsidR="00926F17" w:rsidRPr="009C3887">
        <w:rPr>
          <w:b/>
          <w:sz w:val="40"/>
          <w:szCs w:val="40"/>
        </w:rPr>
        <w:t>Rjava</w:t>
      </w:r>
      <w:r w:rsidR="00F31AA4" w:rsidRPr="009C3887">
        <w:rPr>
          <w:b/>
          <w:sz w:val="40"/>
          <w:szCs w:val="40"/>
        </w:rPr>
        <w:t xml:space="preserve">/ </w:t>
      </w:r>
      <w:r w:rsidR="00926F17" w:rsidRPr="009C3887">
        <w:rPr>
          <w:b/>
        </w:rPr>
        <w:t>Renaissance</w:t>
      </w:r>
    </w:p>
    <w:p w:rsidR="00C711C6" w:rsidRDefault="00926F17">
      <w:pPr>
        <w:pStyle w:val="Telobesedila"/>
      </w:pPr>
      <w:r w:rsidRPr="00095887">
        <w:t xml:space="preserve">Negovalna in terapevtska krema za obraz in telo. </w:t>
      </w:r>
    </w:p>
    <w:p w:rsidR="00C711C6" w:rsidRDefault="00926F17">
      <w:pPr>
        <w:pStyle w:val="Telobesedila"/>
      </w:pPr>
      <w:r w:rsidRPr="00095887">
        <w:t xml:space="preserve">Energijsko prevodna krema po meridianih. </w:t>
      </w:r>
    </w:p>
    <w:p w:rsidR="001133EE" w:rsidRPr="00095887" w:rsidRDefault="00926F17">
      <w:pPr>
        <w:pStyle w:val="Telobesedila"/>
      </w:pPr>
      <w:r w:rsidRPr="00095887">
        <w:t>Za vso družino, tudi za otroke in nosečnice!</w:t>
      </w:r>
    </w:p>
    <w:p w:rsidR="00F31AA4" w:rsidRPr="002E463A" w:rsidRDefault="00C711C6" w:rsidP="00F31AA4">
      <w:pPr>
        <w:pStyle w:val="Telobesedila"/>
        <w:rPr>
          <w:b/>
          <w:sz w:val="28"/>
          <w:szCs w:val="28"/>
        </w:rPr>
      </w:pPr>
      <w:r w:rsidRPr="002E463A">
        <w:rPr>
          <w:b/>
          <w:sz w:val="28"/>
          <w:szCs w:val="28"/>
        </w:rPr>
        <w:t>Uporab</w:t>
      </w:r>
      <w:r w:rsidR="00504734" w:rsidRPr="002E463A">
        <w:rPr>
          <w:b/>
          <w:sz w:val="28"/>
          <w:szCs w:val="28"/>
        </w:rPr>
        <w:t>a</w:t>
      </w:r>
      <w:r w:rsidR="00F31AA4" w:rsidRPr="002E463A">
        <w:rPr>
          <w:b/>
          <w:sz w:val="28"/>
          <w:szCs w:val="28"/>
        </w:rPr>
        <w:t>:</w:t>
      </w:r>
    </w:p>
    <w:p w:rsidR="00C711C6" w:rsidRPr="002E463A" w:rsidRDefault="00504734" w:rsidP="00504734">
      <w:pPr>
        <w:pStyle w:val="Telobesedila"/>
        <w:numPr>
          <w:ilvl w:val="0"/>
          <w:numId w:val="9"/>
        </w:numPr>
      </w:pPr>
      <w:proofErr w:type="gramStart"/>
      <w:r w:rsidRPr="002E463A">
        <w:t>za</w:t>
      </w:r>
      <w:proofErr w:type="gramEnd"/>
      <w:r w:rsidRPr="002E463A">
        <w:t xml:space="preserve"> </w:t>
      </w:r>
      <w:r w:rsidR="00C711C6" w:rsidRPr="002E463A">
        <w:t>nego brazgotin, opeklin, podplutb, poškodovane, razdražene kože...</w:t>
      </w:r>
    </w:p>
    <w:p w:rsidR="00F31AA4" w:rsidRPr="002E463A" w:rsidRDefault="00F31AA4" w:rsidP="00504734">
      <w:pPr>
        <w:pStyle w:val="Odstavekseznama"/>
        <w:numPr>
          <w:ilvl w:val="0"/>
          <w:numId w:val="9"/>
        </w:numPr>
        <w:rPr>
          <w:rFonts w:asciiTheme="minorHAnsi" w:hAnsiTheme="minorHAnsi"/>
          <w:sz w:val="24"/>
          <w:szCs w:val="24"/>
        </w:rPr>
      </w:pPr>
      <w:r w:rsidRPr="002E463A">
        <w:rPr>
          <w:rFonts w:asciiTheme="minorHAnsi" w:hAnsiTheme="minorHAnsi"/>
          <w:sz w:val="24"/>
          <w:szCs w:val="24"/>
        </w:rPr>
        <w:t>za</w:t>
      </w:r>
      <w:r w:rsidR="00504734" w:rsidRPr="002E463A">
        <w:rPr>
          <w:rFonts w:asciiTheme="minorHAnsi" w:hAnsiTheme="minorHAnsi"/>
          <w:sz w:val="24"/>
          <w:szCs w:val="24"/>
        </w:rPr>
        <w:t xml:space="preserve"> </w:t>
      </w:r>
      <w:r w:rsidRPr="002E463A">
        <w:rPr>
          <w:rFonts w:asciiTheme="minorHAnsi" w:hAnsiTheme="minorHAnsi"/>
          <w:sz w:val="24"/>
          <w:szCs w:val="24"/>
        </w:rPr>
        <w:t>občutljivo kožo po depilaciji</w:t>
      </w:r>
    </w:p>
    <w:p w:rsidR="00F31AA4" w:rsidRPr="002E463A" w:rsidRDefault="00F31AA4" w:rsidP="00F31AA4">
      <w:pPr>
        <w:pStyle w:val="Compact"/>
        <w:numPr>
          <w:ilvl w:val="0"/>
          <w:numId w:val="4"/>
        </w:numPr>
      </w:pPr>
      <w:r w:rsidRPr="002E463A">
        <w:t>za nego razdražene kože (rdečica po britju)</w:t>
      </w:r>
    </w:p>
    <w:p w:rsidR="00F31AA4" w:rsidRPr="002E463A" w:rsidRDefault="00F31AA4" w:rsidP="00F31AA4">
      <w:pPr>
        <w:numPr>
          <w:ilvl w:val="0"/>
          <w:numId w:val="4"/>
        </w:numPr>
      </w:pPr>
      <w:r w:rsidRPr="002E463A">
        <w:t>za pomiritev žuljastih stopal</w:t>
      </w:r>
    </w:p>
    <w:p w:rsidR="00F31AA4" w:rsidRPr="002E463A" w:rsidRDefault="00F31AA4" w:rsidP="00F31AA4">
      <w:pPr>
        <w:numPr>
          <w:ilvl w:val="0"/>
          <w:numId w:val="4"/>
        </w:numPr>
      </w:pPr>
      <w:r w:rsidRPr="002E463A">
        <w:t>za masažo presredka pred porodom</w:t>
      </w:r>
    </w:p>
    <w:p w:rsidR="00F31AA4" w:rsidRPr="002E463A" w:rsidRDefault="00F31AA4" w:rsidP="00F31AA4">
      <w:pPr>
        <w:numPr>
          <w:ilvl w:val="0"/>
          <w:numId w:val="4"/>
        </w:numPr>
      </w:pPr>
      <w:r w:rsidRPr="002E463A">
        <w:t>proti napetim dojkam v času dojenja</w:t>
      </w:r>
    </w:p>
    <w:p w:rsidR="00F31AA4" w:rsidRPr="002E463A" w:rsidRDefault="00F31AA4" w:rsidP="00F31AA4">
      <w:pPr>
        <w:numPr>
          <w:ilvl w:val="0"/>
          <w:numId w:val="4"/>
        </w:numPr>
      </w:pPr>
      <w:r w:rsidRPr="002E463A">
        <w:t>za nego prsi med dojenjem</w:t>
      </w:r>
    </w:p>
    <w:p w:rsidR="00F31AA4" w:rsidRPr="002E463A" w:rsidRDefault="00F31AA4" w:rsidP="00F31AA4">
      <w:pPr>
        <w:pStyle w:val="Compact"/>
        <w:numPr>
          <w:ilvl w:val="0"/>
          <w:numId w:val="4"/>
        </w:numPr>
      </w:pPr>
      <w:r w:rsidRPr="002E463A">
        <w:t xml:space="preserve">proti izpuščajem pod plenicami </w:t>
      </w:r>
    </w:p>
    <w:p w:rsidR="00F31AA4" w:rsidRPr="002E463A" w:rsidRDefault="00F31AA4" w:rsidP="00F31AA4">
      <w:pPr>
        <w:pStyle w:val="Compact"/>
        <w:numPr>
          <w:ilvl w:val="0"/>
          <w:numId w:val="4"/>
        </w:numPr>
      </w:pPr>
      <w:r w:rsidRPr="002E463A">
        <w:t>za preprečitev draženja in rdečice zadnjice</w:t>
      </w:r>
    </w:p>
    <w:p w:rsidR="00F31AA4" w:rsidRPr="002E463A" w:rsidRDefault="00F31AA4" w:rsidP="00F31AA4">
      <w:pPr>
        <w:numPr>
          <w:ilvl w:val="0"/>
          <w:numId w:val="4"/>
        </w:numPr>
      </w:pPr>
      <w:r w:rsidRPr="002E463A">
        <w:t xml:space="preserve">za nego </w:t>
      </w:r>
      <w:r w:rsidR="00504734" w:rsidRPr="002E463A">
        <w:t xml:space="preserve">otroške </w:t>
      </w:r>
      <w:r w:rsidRPr="002E463A">
        <w:t xml:space="preserve">kože </w:t>
      </w:r>
    </w:p>
    <w:p w:rsidR="00905E92" w:rsidRPr="002E463A" w:rsidRDefault="00905E92" w:rsidP="00905E92">
      <w:pPr>
        <w:numPr>
          <w:ilvl w:val="0"/>
          <w:numId w:val="4"/>
        </w:numPr>
      </w:pPr>
      <w:r w:rsidRPr="002E463A">
        <w:t>Za obnavljanje kože</w:t>
      </w:r>
    </w:p>
    <w:p w:rsidR="00905E92" w:rsidRPr="002E463A" w:rsidRDefault="00905E92" w:rsidP="00905E92">
      <w:pPr>
        <w:numPr>
          <w:ilvl w:val="0"/>
          <w:numId w:val="4"/>
        </w:numPr>
      </w:pPr>
      <w:r w:rsidRPr="002E463A">
        <w:t>Za nego aknaste kože</w:t>
      </w:r>
    </w:p>
    <w:p w:rsidR="00F31AA4" w:rsidRPr="002E463A" w:rsidRDefault="00905E92" w:rsidP="00504734">
      <w:pPr>
        <w:numPr>
          <w:ilvl w:val="0"/>
          <w:numId w:val="4"/>
        </w:numPr>
      </w:pPr>
      <w:r w:rsidRPr="002E463A">
        <w:t>Za preprečitev nastajanja gub</w:t>
      </w:r>
    </w:p>
    <w:p w:rsidR="001133EE" w:rsidRPr="002E463A" w:rsidRDefault="00926F17">
      <w:pPr>
        <w:pStyle w:val="Telobesedila"/>
        <w:rPr>
          <w:b/>
          <w:sz w:val="28"/>
          <w:szCs w:val="28"/>
        </w:rPr>
      </w:pPr>
      <w:r w:rsidRPr="002E463A">
        <w:rPr>
          <w:b/>
          <w:sz w:val="28"/>
          <w:szCs w:val="28"/>
        </w:rPr>
        <w:t>Uporaba pri negi brazgotin:</w:t>
      </w:r>
    </w:p>
    <w:p w:rsidR="001133EE" w:rsidRPr="00095887" w:rsidRDefault="00926F17" w:rsidP="00F31AA4">
      <w:pPr>
        <w:pStyle w:val="Compact"/>
        <w:numPr>
          <w:ilvl w:val="0"/>
          <w:numId w:val="6"/>
        </w:numPr>
      </w:pPr>
      <w:r w:rsidRPr="00095887">
        <w:t xml:space="preserve">Kremo nanesemo </w:t>
      </w:r>
      <w:proofErr w:type="gramStart"/>
      <w:r w:rsidRPr="00095887">
        <w:t>na</w:t>
      </w:r>
      <w:proofErr w:type="gramEnd"/>
      <w:r w:rsidRPr="00095887">
        <w:t xml:space="preserve"> brazgotino </w:t>
      </w:r>
      <w:r w:rsidR="00F31AA4" w:rsidRPr="00095887">
        <w:t>č</w:t>
      </w:r>
      <w:r w:rsidRPr="00095887">
        <w:t>im ve</w:t>
      </w:r>
      <w:r w:rsidR="00F31AA4" w:rsidRPr="00095887">
        <w:t>č</w:t>
      </w:r>
      <w:r w:rsidRPr="00095887">
        <w:t xml:space="preserve">krat na dan. </w:t>
      </w:r>
      <w:r w:rsidR="00F31AA4" w:rsidRPr="00095887">
        <w:t>Č</w:t>
      </w:r>
      <w:r w:rsidRPr="00095887">
        <w:t xml:space="preserve">e </w:t>
      </w:r>
      <w:r w:rsidR="00F31AA4" w:rsidRPr="00095887">
        <w:t>ž</w:t>
      </w:r>
      <w:r w:rsidRPr="00095887">
        <w:t>elimo izbolj</w:t>
      </w:r>
      <w:r w:rsidR="00F31AA4" w:rsidRPr="00095887">
        <w:t>š</w:t>
      </w:r>
      <w:r w:rsidRPr="00095887">
        <w:t>ati rezultat, nama</w:t>
      </w:r>
      <w:r w:rsidR="00F31AA4" w:rsidRPr="00095887">
        <w:t>ž</w:t>
      </w:r>
      <w:r w:rsidRPr="00095887">
        <w:t xml:space="preserve">emo 3-krat dnevno </w:t>
      </w:r>
      <w:r w:rsidR="00F31AA4" w:rsidRPr="00095887">
        <w:t>š</w:t>
      </w:r>
      <w:r w:rsidRPr="00095887">
        <w:t xml:space="preserve">e </w:t>
      </w:r>
      <w:r w:rsidR="00F31AA4" w:rsidRPr="00095887">
        <w:t>š</w:t>
      </w:r>
      <w:r w:rsidRPr="00095887">
        <w:t>ir</w:t>
      </w:r>
      <w:r w:rsidR="00F31AA4" w:rsidRPr="00095887">
        <w:t>š</w:t>
      </w:r>
      <w:r w:rsidRPr="00095887">
        <w:t xml:space="preserve">o okolico (npr. vso roko </w:t>
      </w:r>
      <w:r w:rsidR="00F31AA4" w:rsidRPr="00095887">
        <w:t>č</w:t>
      </w:r>
      <w:r w:rsidRPr="00095887">
        <w:t>e je brazgotina na roki).</w:t>
      </w:r>
    </w:p>
    <w:p w:rsidR="001133EE" w:rsidRPr="00095887" w:rsidRDefault="00926F17" w:rsidP="00F31AA4">
      <w:pPr>
        <w:pStyle w:val="FirstParagraph"/>
        <w:numPr>
          <w:ilvl w:val="0"/>
          <w:numId w:val="6"/>
        </w:numPr>
      </w:pPr>
      <w:r w:rsidRPr="00095887">
        <w:t xml:space="preserve">Brazgotino </w:t>
      </w:r>
      <w:r w:rsidR="00F31AA4" w:rsidRPr="00095887">
        <w:t>č</w:t>
      </w:r>
      <w:r w:rsidRPr="00095887">
        <w:t>im ve</w:t>
      </w:r>
      <w:r w:rsidR="00F31AA4" w:rsidRPr="00095887">
        <w:t>č</w:t>
      </w:r>
      <w:r w:rsidRPr="00095887">
        <w:t>krat tudi zmasiramo.</w:t>
      </w:r>
    </w:p>
    <w:p w:rsidR="001133EE" w:rsidRPr="00095887" w:rsidRDefault="00926F17" w:rsidP="00F31AA4">
      <w:pPr>
        <w:pStyle w:val="Telobesedila"/>
        <w:numPr>
          <w:ilvl w:val="0"/>
          <w:numId w:val="6"/>
        </w:numPr>
      </w:pPr>
      <w:r w:rsidRPr="00095887">
        <w:t>Na</w:t>
      </w:r>
      <w:r w:rsidR="00F31AA4" w:rsidRPr="00095887">
        <w:t xml:space="preserve"> </w:t>
      </w:r>
      <w:r w:rsidRPr="00095887">
        <w:t>brazgotine ne nana</w:t>
      </w:r>
      <w:r w:rsidR="00F31AA4" w:rsidRPr="00095887">
        <w:t>š</w:t>
      </w:r>
      <w:r w:rsidRPr="00095887">
        <w:t>amo isto</w:t>
      </w:r>
      <w:r w:rsidR="00F31AA4" w:rsidRPr="00095887">
        <w:t>č</w:t>
      </w:r>
      <w:r w:rsidRPr="00095887">
        <w:t>asno drugih krem s sinteti</w:t>
      </w:r>
      <w:r w:rsidR="00905E92" w:rsidRPr="00095887">
        <w:t>č</w:t>
      </w:r>
      <w:r w:rsidRPr="00095887">
        <w:t>nimi (mineralnimi) polnili, prav tako ne mastnih krem, ker le-te zmanj</w:t>
      </w:r>
      <w:r w:rsidR="00905E92" w:rsidRPr="00095887">
        <w:t>š</w:t>
      </w:r>
      <w:r w:rsidRPr="00095887">
        <w:t>ajo ali izni</w:t>
      </w:r>
      <w:r w:rsidR="00905E92" w:rsidRPr="00095887">
        <w:t>č</w:t>
      </w:r>
      <w:r w:rsidRPr="00095887">
        <w:t>ijo delovanje narav</w:t>
      </w:r>
      <w:r w:rsidR="00504734">
        <w:t xml:space="preserve">nih sestavin v Cosmerbini kremi, kajti le-te </w:t>
      </w:r>
      <w:r w:rsidR="00344FB5" w:rsidRPr="00504734">
        <w:t>se ne morejo resorbirati.</w:t>
      </w:r>
    </w:p>
    <w:p w:rsidR="001133EE" w:rsidRPr="002E463A" w:rsidRDefault="00926F17" w:rsidP="00F31AA4">
      <w:pPr>
        <w:pStyle w:val="Telobesedila"/>
        <w:numPr>
          <w:ilvl w:val="0"/>
          <w:numId w:val="6"/>
        </w:numPr>
      </w:pPr>
      <w:r w:rsidRPr="00A710D8">
        <w:t>Najprej se zmeh</w:t>
      </w:r>
      <w:r w:rsidR="00905E92" w:rsidRPr="00A710D8">
        <w:t>č</w:t>
      </w:r>
      <w:r w:rsidRPr="00A710D8">
        <w:t>a mehkej</w:t>
      </w:r>
      <w:r w:rsidR="00905E92" w:rsidRPr="00A710D8">
        <w:t>š</w:t>
      </w:r>
      <w:r w:rsidRPr="00A710D8">
        <w:t>i del brazgotine. Keloid</w:t>
      </w:r>
      <w:r w:rsidR="00344FB5" w:rsidRPr="00A710D8">
        <w:t>ni – trši del brazgotine lahko</w:t>
      </w:r>
      <w:r w:rsidRPr="00A710D8">
        <w:t xml:space="preserve"> izstopi</w:t>
      </w:r>
      <w:r w:rsidR="00344FB5" w:rsidRPr="00A710D8">
        <w:t xml:space="preserve"> </w:t>
      </w:r>
      <w:r w:rsidR="00A710D8" w:rsidRPr="00A710D8">
        <w:t>nad nivo kože</w:t>
      </w:r>
      <w:r w:rsidR="00A710D8" w:rsidRPr="002E463A">
        <w:t>.</w:t>
      </w:r>
      <w:r w:rsidR="00344FB5" w:rsidRPr="002E463A">
        <w:t xml:space="preserve"> </w:t>
      </w:r>
      <w:r w:rsidR="00A710D8" w:rsidRPr="002E463A">
        <w:t>Takrat</w:t>
      </w:r>
      <w:r w:rsidR="00344FB5" w:rsidRPr="002E463A">
        <w:t xml:space="preserve"> n</w:t>
      </w:r>
      <w:r w:rsidRPr="002E463A">
        <w:t>adaljujemo z masiranjem</w:t>
      </w:r>
      <w:r w:rsidR="00A710D8" w:rsidRPr="002E463A">
        <w:t xml:space="preserve"> toliko časa, da </w:t>
      </w:r>
      <w:r w:rsidR="00344FB5" w:rsidRPr="002E463A">
        <w:t>br</w:t>
      </w:r>
      <w:r w:rsidR="00A710D8" w:rsidRPr="002E463A">
        <w:t>a</w:t>
      </w:r>
      <w:r w:rsidR="00344FB5" w:rsidRPr="002E463A">
        <w:t xml:space="preserve">zgotina </w:t>
      </w:r>
      <w:r w:rsidR="00A710D8" w:rsidRPr="002E463A">
        <w:t xml:space="preserve">postane mehka in </w:t>
      </w:r>
      <w:r w:rsidR="00344FB5" w:rsidRPr="002E463A">
        <w:t>ni več vidna</w:t>
      </w:r>
      <w:r w:rsidRPr="002E463A">
        <w:t>.</w:t>
      </w:r>
    </w:p>
    <w:p w:rsidR="001133EE" w:rsidRPr="002E463A" w:rsidRDefault="00926F17" w:rsidP="00F31AA4">
      <w:pPr>
        <w:pStyle w:val="Telobesedila"/>
        <w:numPr>
          <w:ilvl w:val="0"/>
          <w:numId w:val="6"/>
        </w:numPr>
      </w:pPr>
      <w:r w:rsidRPr="002E463A">
        <w:lastRenderedPageBreak/>
        <w:t>Lahko se zgodi, da za</w:t>
      </w:r>
      <w:r w:rsidR="00095887" w:rsidRPr="002E463A">
        <w:t>č</w:t>
      </w:r>
      <w:r w:rsidRPr="002E463A">
        <w:t>ne brazgotina ponovno rasti (raste namre</w:t>
      </w:r>
      <w:r w:rsidR="00095887" w:rsidRPr="002E463A">
        <w:t>č</w:t>
      </w:r>
      <w:r w:rsidRPr="002E463A">
        <w:t xml:space="preserve"> od </w:t>
      </w:r>
      <w:r w:rsidR="00095887" w:rsidRPr="002E463A">
        <w:t>š</w:t>
      </w:r>
      <w:r w:rsidRPr="002E463A">
        <w:t xml:space="preserve">est mesecev do poldrugega leta) in </w:t>
      </w:r>
      <w:r w:rsidR="00504734" w:rsidRPr="002E463A">
        <w:t xml:space="preserve">ponovno </w:t>
      </w:r>
      <w:r w:rsidRPr="002E463A">
        <w:t>za</w:t>
      </w:r>
      <w:r w:rsidR="00095887" w:rsidRPr="002E463A">
        <w:t>č</w:t>
      </w:r>
      <w:r w:rsidRPr="002E463A">
        <w:t>utim</w:t>
      </w:r>
      <w:r w:rsidR="00344FB5" w:rsidRPr="002E463A">
        <w:t xml:space="preserve">o ‘trši del’ na </w:t>
      </w:r>
      <w:r w:rsidR="00C711C6" w:rsidRPr="002E463A">
        <w:t xml:space="preserve">delu </w:t>
      </w:r>
      <w:r w:rsidR="00304390" w:rsidRPr="002E463A">
        <w:t>poškodovane kože</w:t>
      </w:r>
      <w:r w:rsidR="00504734" w:rsidRPr="002E463A">
        <w:t>. Takrata</w:t>
      </w:r>
      <w:r w:rsidR="00C711C6" w:rsidRPr="002E463A">
        <w:t xml:space="preserve"> </w:t>
      </w:r>
      <w:r w:rsidR="00504734" w:rsidRPr="002E463A">
        <w:t xml:space="preserve">ponovno </w:t>
      </w:r>
      <w:r w:rsidR="00C711C6" w:rsidRPr="002E463A">
        <w:t>pri</w:t>
      </w:r>
      <w:r w:rsidR="00095887" w:rsidRPr="002E463A">
        <w:t>č</w:t>
      </w:r>
      <w:r w:rsidRPr="002E463A">
        <w:t xml:space="preserve">nemo </w:t>
      </w:r>
      <w:r w:rsidR="00C711C6" w:rsidRPr="002E463A">
        <w:t>z masažo</w:t>
      </w:r>
      <w:r w:rsidR="00504734" w:rsidRPr="002E463A">
        <w:t xml:space="preserve"> brazgotine</w:t>
      </w:r>
      <w:r w:rsidR="00C711C6" w:rsidRPr="002E463A">
        <w:t>.</w:t>
      </w:r>
    </w:p>
    <w:p w:rsidR="001133EE" w:rsidRPr="00095887" w:rsidRDefault="00926F17" w:rsidP="00F31AA4">
      <w:pPr>
        <w:pStyle w:val="Telobesedila"/>
        <w:numPr>
          <w:ilvl w:val="0"/>
          <w:numId w:val="6"/>
        </w:numPr>
      </w:pPr>
      <w:r w:rsidRPr="00095887">
        <w:t>Kremo lahko uporab</w:t>
      </w:r>
      <w:r w:rsidR="00095908" w:rsidRPr="00095887">
        <w:t>ljamo v kombinaciji s kompresij</w:t>
      </w:r>
      <w:r w:rsidRPr="00095887">
        <w:t>skimi obla</w:t>
      </w:r>
      <w:r w:rsidR="00095908" w:rsidRPr="00095887">
        <w:t>č</w:t>
      </w:r>
      <w:r w:rsidRPr="00095887">
        <w:t>ili.</w:t>
      </w:r>
    </w:p>
    <w:p w:rsidR="001133EE" w:rsidRDefault="00926F17" w:rsidP="00F31AA4">
      <w:pPr>
        <w:pStyle w:val="Telobesedila"/>
        <w:numPr>
          <w:ilvl w:val="0"/>
          <w:numId w:val="6"/>
        </w:numPr>
      </w:pPr>
      <w:r w:rsidRPr="00504734">
        <w:t>Ognji</w:t>
      </w:r>
      <w:r w:rsidR="00095908" w:rsidRPr="00504734">
        <w:t>č</w:t>
      </w:r>
      <w:r w:rsidR="00344FB5" w:rsidRPr="00504734">
        <w:t>eva krema Cosmerba rjava</w:t>
      </w:r>
      <w:r w:rsidRPr="00504734">
        <w:t xml:space="preserve"> je</w:t>
      </w:r>
      <w:r w:rsidRPr="00095887">
        <w:t xml:space="preserve"> u</w:t>
      </w:r>
      <w:r w:rsidR="00095908" w:rsidRPr="00095887">
        <w:t>č</w:t>
      </w:r>
      <w:r w:rsidRPr="00095887">
        <w:t>inkovit</w:t>
      </w:r>
      <w:r w:rsidR="00344FB5">
        <w:t>a</w:t>
      </w:r>
      <w:r w:rsidRPr="00095887">
        <w:t xml:space="preserve"> tudi za nego starih brazgotin. V tem primeru priporo</w:t>
      </w:r>
      <w:r w:rsidR="00095908" w:rsidRPr="00095887">
        <w:t>č</w:t>
      </w:r>
      <w:r w:rsidRPr="00095887">
        <w:t xml:space="preserve">amo kombinacijo s Cosmerba kremo </w:t>
      </w:r>
      <w:proofErr w:type="gramStart"/>
      <w:r w:rsidRPr="00095887">
        <w:t>Standard</w:t>
      </w:r>
      <w:proofErr w:type="gramEnd"/>
      <w:r w:rsidRPr="00095887">
        <w:t>, s katero ma</w:t>
      </w:r>
      <w:r w:rsidR="00095908" w:rsidRPr="00095887">
        <w:t>ž</w:t>
      </w:r>
      <w:r w:rsidRPr="00095887">
        <w:t xml:space="preserve">emo </w:t>
      </w:r>
      <w:r w:rsidR="00095908" w:rsidRPr="00095887">
        <w:t>š</w:t>
      </w:r>
      <w:r w:rsidRPr="00095887">
        <w:t>ir</w:t>
      </w:r>
      <w:r w:rsidR="00095908" w:rsidRPr="00095887">
        <w:t>š</w:t>
      </w:r>
      <w:r w:rsidRPr="00095887">
        <w:t>e obmo</w:t>
      </w:r>
      <w:r w:rsidR="00095908" w:rsidRPr="00095887">
        <w:t>č</w:t>
      </w:r>
      <w:r w:rsidRPr="00095887">
        <w:t xml:space="preserve">je, samo brazgotino pa s </w:t>
      </w:r>
      <w:proofErr w:type="spellStart"/>
      <w:r w:rsidRPr="00095887">
        <w:t>Cosmerba</w:t>
      </w:r>
      <w:proofErr w:type="spellEnd"/>
      <w:r w:rsidRPr="00095887">
        <w:t xml:space="preserve"> </w:t>
      </w:r>
      <w:proofErr w:type="spellStart"/>
      <w:r w:rsidRPr="00095887">
        <w:t>kremo</w:t>
      </w:r>
      <w:proofErr w:type="spellEnd"/>
      <w:r w:rsidRPr="00095887">
        <w:t xml:space="preserve"> </w:t>
      </w:r>
      <w:proofErr w:type="spellStart"/>
      <w:r w:rsidRPr="00095887">
        <w:t>Rjavo</w:t>
      </w:r>
      <w:proofErr w:type="spellEnd"/>
      <w:r w:rsidRPr="00095887">
        <w:t>.</w:t>
      </w:r>
    </w:p>
    <w:p w:rsidR="002418FF" w:rsidRDefault="002418FF" w:rsidP="002418FF">
      <w:pPr>
        <w:pStyle w:val="Telobesedila"/>
        <w:jc w:val="center"/>
        <w:rPr>
          <w:noProof/>
          <w:lang w:val="sl-SI" w:eastAsia="sl-SI"/>
        </w:rPr>
      </w:pPr>
      <w:r>
        <w:rPr>
          <w:noProof/>
          <w:lang w:val="sl-SI" w:eastAsia="sl-SI"/>
        </w:rPr>
        <w:drawing>
          <wp:inline distT="0" distB="0" distL="0" distR="0">
            <wp:extent cx="2477318" cy="1656046"/>
            <wp:effectExtent l="19050" t="0" r="0" b="0"/>
            <wp:docPr id="2" name="Slika 1" descr="S:\Facebook\brazgotina_roke_masa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acebook\brazgotina_roke_masaza.jpg"/>
                    <pic:cNvPicPr>
                      <a:picLocks noChangeAspect="1" noChangeArrowheads="1"/>
                    </pic:cNvPicPr>
                  </pic:nvPicPr>
                  <pic:blipFill>
                    <a:blip r:embed="rId7" cstate="print"/>
                    <a:srcRect/>
                    <a:stretch>
                      <a:fillRect/>
                    </a:stretch>
                  </pic:blipFill>
                  <pic:spPr bwMode="auto">
                    <a:xfrm>
                      <a:off x="0" y="0"/>
                      <a:ext cx="2477428" cy="1656120"/>
                    </a:xfrm>
                    <a:prstGeom prst="rect">
                      <a:avLst/>
                    </a:prstGeom>
                    <a:noFill/>
                    <a:ln w="9525">
                      <a:noFill/>
                      <a:miter lim="800000"/>
                      <a:headEnd/>
                      <a:tailEnd/>
                    </a:ln>
                  </pic:spPr>
                </pic:pic>
              </a:graphicData>
            </a:graphic>
          </wp:inline>
        </w:drawing>
      </w:r>
    </w:p>
    <w:p w:rsidR="002418FF" w:rsidRPr="00095887" w:rsidRDefault="002418FF" w:rsidP="002418FF">
      <w:pPr>
        <w:pStyle w:val="Telobesedila"/>
      </w:pPr>
    </w:p>
    <w:p w:rsidR="001133EE" w:rsidRPr="002418FF" w:rsidRDefault="00926F17">
      <w:pPr>
        <w:pStyle w:val="Telobesedila"/>
        <w:rPr>
          <w:b/>
        </w:rPr>
      </w:pPr>
      <w:proofErr w:type="gramStart"/>
      <w:r w:rsidRPr="002418FF">
        <w:rPr>
          <w:b/>
        </w:rPr>
        <w:t>Kam</w:t>
      </w:r>
      <w:r w:rsidR="00F31AA4" w:rsidRPr="002418FF">
        <w:rPr>
          <w:b/>
        </w:rPr>
        <w:t xml:space="preserve"> </w:t>
      </w:r>
      <w:r w:rsidRPr="002418FF">
        <w:rPr>
          <w:b/>
        </w:rPr>
        <w:t>in kdaj nana</w:t>
      </w:r>
      <w:r w:rsidR="00F31AA4" w:rsidRPr="002418FF">
        <w:rPr>
          <w:b/>
        </w:rPr>
        <w:t>š</w:t>
      </w:r>
      <w:r w:rsidRPr="002418FF">
        <w:rPr>
          <w:b/>
        </w:rPr>
        <w:t>amo kremo</w:t>
      </w:r>
      <w:r w:rsidR="00F31AA4" w:rsidRPr="002418FF">
        <w:rPr>
          <w:b/>
        </w:rPr>
        <w:t>?</w:t>
      </w:r>
      <w:proofErr w:type="gramEnd"/>
    </w:p>
    <w:p w:rsidR="00905E92" w:rsidRPr="00095887" w:rsidRDefault="00926F17" w:rsidP="00905E92">
      <w:pPr>
        <w:pStyle w:val="Telobesedila"/>
      </w:pPr>
      <w:r w:rsidRPr="00095887">
        <w:t xml:space="preserve">Okoli </w:t>
      </w:r>
      <w:r w:rsidR="00905E92" w:rsidRPr="00095887">
        <w:t>š</w:t>
      </w:r>
      <w:r w:rsidRPr="00095887">
        <w:t xml:space="preserve">ivov in okoli rane, </w:t>
      </w:r>
      <w:proofErr w:type="gramStart"/>
      <w:r w:rsidRPr="00095887">
        <w:t>na</w:t>
      </w:r>
      <w:proofErr w:type="gramEnd"/>
      <w:r w:rsidRPr="00095887">
        <w:t xml:space="preserve"> podplutbo, takoj po odstranitvi </w:t>
      </w:r>
      <w:r w:rsidR="00905E92" w:rsidRPr="00095887">
        <w:t>š</w:t>
      </w:r>
      <w:r w:rsidRPr="00095887">
        <w:t>ivov, na povr</w:t>
      </w:r>
      <w:r w:rsidR="00905E92" w:rsidRPr="00095887">
        <w:t>š</w:t>
      </w:r>
      <w:r w:rsidRPr="00095887">
        <w:t>insko opeklino...</w:t>
      </w:r>
    </w:p>
    <w:p w:rsidR="00095908" w:rsidRPr="00095887" w:rsidRDefault="00905E92" w:rsidP="00095908">
      <w:pPr>
        <w:pStyle w:val="Golobesedilo"/>
        <w:rPr>
          <w:rFonts w:asciiTheme="minorHAnsi" w:hAnsiTheme="minorHAnsi"/>
          <w:sz w:val="24"/>
          <w:szCs w:val="24"/>
        </w:rPr>
      </w:pPr>
      <w:r w:rsidRPr="00344FB5">
        <w:rPr>
          <w:rFonts w:asciiTheme="minorHAnsi" w:hAnsiTheme="minorHAnsi"/>
          <w:b/>
          <w:sz w:val="24"/>
          <w:szCs w:val="24"/>
        </w:rPr>
        <w:t>Kombinacija kreme Cosmerba in silikonskega obliža GelSmart</w:t>
      </w:r>
      <w:r w:rsidRPr="00095887">
        <w:rPr>
          <w:rFonts w:asciiTheme="minorHAnsi" w:hAnsiTheme="minorHAnsi"/>
          <w:sz w:val="24"/>
          <w:szCs w:val="24"/>
        </w:rPr>
        <w:t xml:space="preserve"> je idealna izbira za preprečevanje in/ali odpravo brazgotin. Brazgotino večkrat dnevno mažemo in masiramo s kremo Cosmerba. Čez noč oz tudi čez dan (v času ko brazgotine ne utegnemo masirati, npr. v šoli, v službi, na potovanju,...) pa na brazgotino namestimo silikonski obliž GelSmart.</w:t>
      </w:r>
    </w:p>
    <w:p w:rsidR="00926F17" w:rsidRPr="00095887" w:rsidRDefault="00926F17" w:rsidP="00926F17">
      <w:pPr>
        <w:spacing w:before="100" w:beforeAutospacing="1" w:after="100" w:afterAutospacing="1"/>
        <w:rPr>
          <w:rFonts w:eastAsia="Times New Roman"/>
          <w:lang w:eastAsia="sl-SI"/>
        </w:rPr>
      </w:pPr>
      <w:r w:rsidRPr="002E463A">
        <w:rPr>
          <w:rFonts w:eastAsia="Times New Roman"/>
          <w:b/>
          <w:sz w:val="28"/>
          <w:szCs w:val="28"/>
          <w:lang w:eastAsia="sl-SI"/>
        </w:rPr>
        <w:t xml:space="preserve">Dobra pomoč </w:t>
      </w:r>
      <w:r w:rsidRPr="002E463A">
        <w:rPr>
          <w:rFonts w:eastAsia="Times New Roman"/>
          <w:b/>
          <w:bCs/>
          <w:sz w:val="28"/>
          <w:szCs w:val="28"/>
          <w:lang w:eastAsia="sl-SI"/>
        </w:rPr>
        <w:t>pred porodom</w:t>
      </w:r>
      <w:r w:rsidRPr="002E463A">
        <w:rPr>
          <w:rFonts w:eastAsia="Times New Roman"/>
          <w:b/>
          <w:sz w:val="28"/>
          <w:szCs w:val="28"/>
          <w:lang w:eastAsia="sl-SI"/>
        </w:rPr>
        <w:t>:</w:t>
      </w:r>
      <w:r w:rsidRPr="00095887">
        <w:rPr>
          <w:rFonts w:eastAsia="Times New Roman"/>
          <w:lang w:eastAsia="sl-SI"/>
        </w:rPr>
        <w:t xml:space="preserve"> </w:t>
      </w:r>
      <w:r w:rsidRPr="00095887">
        <w:rPr>
          <w:rFonts w:eastAsia="Times New Roman"/>
          <w:lang w:eastAsia="sl-SI"/>
        </w:rPr>
        <w:br/>
        <w:t xml:space="preserve">ob redni </w:t>
      </w:r>
      <w:r w:rsidRPr="00095887">
        <w:rPr>
          <w:rFonts w:eastAsia="Times New Roman"/>
          <w:b/>
          <w:bCs/>
          <w:lang w:eastAsia="sl-SI"/>
        </w:rPr>
        <w:t xml:space="preserve">masaži presredka </w:t>
      </w:r>
      <w:r w:rsidRPr="00095887">
        <w:rPr>
          <w:rFonts w:eastAsia="Times New Roman"/>
          <w:lang w:eastAsia="sl-SI"/>
        </w:rPr>
        <w:t xml:space="preserve">s Cosmerba kremo (masirati začnemo vsaj en mesec pred porodom), </w:t>
      </w:r>
      <w:proofErr w:type="gramStart"/>
      <w:r w:rsidRPr="00095887">
        <w:rPr>
          <w:rFonts w:eastAsia="Times New Roman"/>
          <w:lang w:eastAsia="sl-SI"/>
        </w:rPr>
        <w:t>bo</w:t>
      </w:r>
      <w:proofErr w:type="gramEnd"/>
      <w:r w:rsidRPr="00095887">
        <w:rPr>
          <w:rFonts w:eastAsia="Times New Roman"/>
          <w:lang w:eastAsia="sl-SI"/>
        </w:rPr>
        <w:t xml:space="preserve"> tkivo mehko in raztegljivo. Zaradi tega se poveča možnost, da rez presredka ne bo potreben. </w:t>
      </w:r>
      <w:proofErr w:type="gramStart"/>
      <w:r w:rsidRPr="00095887">
        <w:rPr>
          <w:rFonts w:eastAsia="Times New Roman"/>
          <w:lang w:eastAsia="sl-SI"/>
        </w:rPr>
        <w:t>Blaga mešanica naravnih eteričnih olj v kremi je prilagojena o</w:t>
      </w:r>
      <w:r w:rsidR="002418FF">
        <w:rPr>
          <w:rFonts w:eastAsia="Times New Roman"/>
          <w:lang w:eastAsia="sl-SI"/>
        </w:rPr>
        <w:t>bčutljivemu predelu presredka.</w:t>
      </w:r>
      <w:proofErr w:type="gramEnd"/>
      <w:r w:rsidR="002418FF">
        <w:rPr>
          <w:rFonts w:eastAsia="Times New Roman"/>
          <w:lang w:eastAsia="sl-SI"/>
        </w:rPr>
        <w:t xml:space="preserve"> </w:t>
      </w:r>
      <w:r w:rsidR="009C3887">
        <w:rPr>
          <w:rFonts w:eastAsia="Times New Roman"/>
          <w:b/>
          <w:bCs/>
          <w:sz w:val="40"/>
          <w:szCs w:val="40"/>
          <w:lang w:eastAsia="sl-SI"/>
        </w:rPr>
        <w:br/>
      </w:r>
      <w:r w:rsidRPr="002E463A">
        <w:rPr>
          <w:rFonts w:eastAsia="Times New Roman"/>
          <w:b/>
          <w:bCs/>
          <w:sz w:val="28"/>
          <w:szCs w:val="28"/>
          <w:lang w:eastAsia="sl-SI"/>
        </w:rPr>
        <w:t>Nega dojk med dojenjem</w:t>
      </w:r>
      <w:r w:rsidRPr="002E463A">
        <w:rPr>
          <w:rFonts w:eastAsia="Times New Roman"/>
          <w:b/>
          <w:sz w:val="28"/>
          <w:szCs w:val="28"/>
          <w:lang w:eastAsia="sl-SI"/>
        </w:rPr>
        <w:t xml:space="preserve">: </w:t>
      </w:r>
      <w:r w:rsidRPr="002E463A">
        <w:rPr>
          <w:rFonts w:eastAsia="Times New Roman"/>
          <w:b/>
          <w:sz w:val="28"/>
          <w:szCs w:val="28"/>
          <w:lang w:eastAsia="sl-SI"/>
        </w:rPr>
        <w:br/>
      </w:r>
      <w:r w:rsidRPr="00095887">
        <w:rPr>
          <w:rFonts w:eastAsia="Times New Roman"/>
          <w:lang w:eastAsia="sl-SI"/>
        </w:rPr>
        <w:t xml:space="preserve">že med nosečnostjo, pa tudi med dojenjem po porodu, se v dojkah lahko pojavi občutek napetosti. Cosmerbina krema neguje in sprošča napetost v njih. </w:t>
      </w:r>
      <w:proofErr w:type="gramStart"/>
      <w:r w:rsidRPr="00095887">
        <w:rPr>
          <w:rFonts w:eastAsia="Times New Roman"/>
          <w:lang w:eastAsia="sl-SI"/>
        </w:rPr>
        <w:t>Če kremo blago vtiram</w:t>
      </w:r>
      <w:r w:rsidR="002418FF">
        <w:rPr>
          <w:rFonts w:eastAsia="Times New Roman"/>
          <w:lang w:eastAsia="sl-SI"/>
        </w:rPr>
        <w:t>o, je tkivo bolje prekrvljeno.</w:t>
      </w:r>
      <w:proofErr w:type="gramEnd"/>
      <w:r w:rsidR="002418FF">
        <w:rPr>
          <w:rFonts w:eastAsia="Times New Roman"/>
          <w:lang w:eastAsia="sl-SI"/>
        </w:rPr>
        <w:t xml:space="preserve"> </w:t>
      </w:r>
      <w:r w:rsidR="009C3887">
        <w:rPr>
          <w:rFonts w:eastAsia="Times New Roman"/>
          <w:b/>
          <w:bCs/>
          <w:sz w:val="40"/>
          <w:szCs w:val="40"/>
          <w:lang w:eastAsia="sl-SI"/>
        </w:rPr>
        <w:br/>
      </w:r>
      <w:r w:rsidRPr="002E463A">
        <w:rPr>
          <w:rFonts w:eastAsia="Times New Roman"/>
          <w:b/>
          <w:bCs/>
          <w:sz w:val="28"/>
          <w:szCs w:val="28"/>
          <w:lang w:eastAsia="sl-SI"/>
        </w:rPr>
        <w:t>Zaviranje in lajšanje nevšečnosti zaradi razpokanih prsnih bradavic</w:t>
      </w:r>
      <w:r w:rsidRPr="002E463A">
        <w:rPr>
          <w:rFonts w:eastAsia="Times New Roman"/>
          <w:b/>
          <w:sz w:val="28"/>
          <w:szCs w:val="28"/>
          <w:lang w:eastAsia="sl-SI"/>
        </w:rPr>
        <w:t xml:space="preserve">: </w:t>
      </w:r>
      <w:r w:rsidRPr="002E463A">
        <w:rPr>
          <w:rFonts w:eastAsia="Times New Roman"/>
          <w:b/>
          <w:sz w:val="28"/>
          <w:szCs w:val="28"/>
          <w:lang w:eastAsia="sl-SI"/>
        </w:rPr>
        <w:br/>
      </w:r>
      <w:r w:rsidR="00095887" w:rsidRPr="00095887">
        <w:rPr>
          <w:rFonts w:eastAsia="Times New Roman"/>
          <w:lang w:eastAsia="sl-SI"/>
        </w:rPr>
        <w:t>R</w:t>
      </w:r>
      <w:r w:rsidRPr="00095887">
        <w:rPr>
          <w:rFonts w:eastAsia="Times New Roman"/>
          <w:lang w:eastAsia="sl-SI"/>
        </w:rPr>
        <w:t xml:space="preserve">javo kremo Cosmerba nanašajte </w:t>
      </w:r>
      <w:proofErr w:type="gramStart"/>
      <w:r w:rsidRPr="00095887">
        <w:rPr>
          <w:rFonts w:eastAsia="Times New Roman"/>
          <w:lang w:eastAsia="sl-SI"/>
        </w:rPr>
        <w:t>na</w:t>
      </w:r>
      <w:proofErr w:type="gramEnd"/>
      <w:r w:rsidRPr="00095887">
        <w:rPr>
          <w:rFonts w:eastAsia="Times New Roman"/>
          <w:lang w:eastAsia="sl-SI"/>
        </w:rPr>
        <w:t xml:space="preserve"> prsne bradavice po vsakem dojenju.</w:t>
      </w:r>
      <w:r w:rsidRPr="00095887">
        <w:rPr>
          <w:rFonts w:eastAsia="Times New Roman"/>
          <w:lang w:eastAsia="sl-SI"/>
        </w:rPr>
        <w:br/>
      </w:r>
      <w:r w:rsidRPr="00095887">
        <w:rPr>
          <w:rFonts w:eastAsia="Times New Roman"/>
          <w:lang w:eastAsia="sl-SI"/>
        </w:rPr>
        <w:br/>
      </w:r>
      <w:r w:rsidRPr="002E463A">
        <w:rPr>
          <w:rFonts w:eastAsia="Times New Roman"/>
          <w:b/>
          <w:bCs/>
          <w:sz w:val="28"/>
          <w:szCs w:val="28"/>
          <w:lang w:eastAsia="sl-SI"/>
        </w:rPr>
        <w:t xml:space="preserve">Za nego </w:t>
      </w:r>
      <w:r w:rsidR="00504734" w:rsidRPr="002E463A">
        <w:rPr>
          <w:rFonts w:eastAsia="Times New Roman"/>
          <w:b/>
          <w:bCs/>
          <w:sz w:val="28"/>
          <w:szCs w:val="28"/>
          <w:lang w:eastAsia="sl-SI"/>
        </w:rPr>
        <w:t>otrok</w:t>
      </w:r>
      <w:proofErr w:type="gramStart"/>
      <w:r w:rsidRPr="002E463A">
        <w:rPr>
          <w:rFonts w:eastAsia="Times New Roman"/>
          <w:b/>
          <w:bCs/>
          <w:sz w:val="28"/>
          <w:szCs w:val="28"/>
          <w:lang w:eastAsia="sl-SI"/>
        </w:rPr>
        <w:t>:</w:t>
      </w:r>
      <w:proofErr w:type="gramEnd"/>
      <w:r w:rsidRPr="002E463A">
        <w:rPr>
          <w:rFonts w:eastAsia="Times New Roman"/>
          <w:b/>
          <w:bCs/>
          <w:sz w:val="28"/>
          <w:szCs w:val="28"/>
          <w:lang w:eastAsia="sl-SI"/>
        </w:rPr>
        <w:br/>
      </w:r>
      <w:r w:rsidRPr="00095887">
        <w:rPr>
          <w:rFonts w:eastAsia="Times New Roman"/>
          <w:lang w:eastAsia="sl-SI"/>
        </w:rPr>
        <w:t xml:space="preserve">Rjava krema Cosmerba je zelo priporočljiva tudi za dojenčke in otroke. Krema vsebuje ognjič, kateri učinkuje na kožo kot zaščitni plašč in s tem občutljivo otroško kožo še dodatno zavaruje pred zunanjimi vplivi. Pomembna lastnost ognjiča je tudi ta, da pomaga pri uravnavanju temperature kože. Vsebuje samo naravne sestavine. Pomaga pri čiščenju kože novorojenčkov - </w:t>
      </w:r>
      <w:r w:rsidRPr="00095887">
        <w:t>odlično čisti kožo, tudi globinsko.</w:t>
      </w:r>
    </w:p>
    <w:p w:rsidR="002418FF" w:rsidRDefault="00926F17" w:rsidP="002418FF">
      <w:pPr>
        <w:pStyle w:val="Telobesedila-zamik"/>
        <w:spacing w:after="0"/>
        <w:ind w:left="0"/>
        <w:jc w:val="both"/>
      </w:pPr>
      <w:r w:rsidRPr="002E463A">
        <w:rPr>
          <w:b/>
          <w:sz w:val="28"/>
          <w:szCs w:val="28"/>
        </w:rPr>
        <w:lastRenderedPageBreak/>
        <w:t xml:space="preserve">Za </w:t>
      </w:r>
      <w:proofErr w:type="spellStart"/>
      <w:r w:rsidRPr="002E463A">
        <w:rPr>
          <w:b/>
          <w:sz w:val="28"/>
          <w:szCs w:val="28"/>
        </w:rPr>
        <w:t>zaraščanje</w:t>
      </w:r>
      <w:proofErr w:type="spellEnd"/>
      <w:r w:rsidRPr="002E463A">
        <w:rPr>
          <w:b/>
          <w:sz w:val="28"/>
          <w:szCs w:val="28"/>
        </w:rPr>
        <w:t xml:space="preserve"> </w:t>
      </w:r>
      <w:proofErr w:type="spellStart"/>
      <w:r w:rsidRPr="002E463A">
        <w:rPr>
          <w:b/>
          <w:sz w:val="28"/>
          <w:szCs w:val="28"/>
        </w:rPr>
        <w:t>popka</w:t>
      </w:r>
      <w:proofErr w:type="spellEnd"/>
      <w:r w:rsidRPr="002E463A">
        <w:rPr>
          <w:sz w:val="28"/>
          <w:szCs w:val="28"/>
        </w:rPr>
        <w:t>:</w:t>
      </w:r>
      <w:r w:rsidRPr="00095887">
        <w:t xml:space="preserve"> </w:t>
      </w:r>
      <w:proofErr w:type="spellStart"/>
      <w:r w:rsidRPr="00095887">
        <w:t>krema</w:t>
      </w:r>
      <w:proofErr w:type="spellEnd"/>
      <w:r w:rsidRPr="00095887">
        <w:t xml:space="preserve"> </w:t>
      </w:r>
      <w:proofErr w:type="spellStart"/>
      <w:r w:rsidRPr="00095887">
        <w:t>prispeva</w:t>
      </w:r>
      <w:proofErr w:type="spellEnd"/>
      <w:r w:rsidRPr="00095887">
        <w:t xml:space="preserve"> k </w:t>
      </w:r>
      <w:proofErr w:type="spellStart"/>
      <w:r w:rsidRPr="00095887">
        <w:t>hitrejšemu</w:t>
      </w:r>
      <w:proofErr w:type="spellEnd"/>
      <w:r w:rsidRPr="00095887">
        <w:t xml:space="preserve"> </w:t>
      </w:r>
      <w:proofErr w:type="spellStart"/>
      <w:r w:rsidRPr="00095887">
        <w:t>obnavljanju</w:t>
      </w:r>
      <w:proofErr w:type="spellEnd"/>
      <w:r w:rsidRPr="00095887">
        <w:t xml:space="preserve">/ </w:t>
      </w:r>
      <w:proofErr w:type="spellStart"/>
      <w:r w:rsidRPr="00095887">
        <w:t>regeneraciji</w:t>
      </w:r>
      <w:proofErr w:type="spellEnd"/>
      <w:r w:rsidRPr="00095887">
        <w:t xml:space="preserve"> kože.</w:t>
      </w:r>
    </w:p>
    <w:p w:rsidR="00905E92" w:rsidRPr="002418FF" w:rsidRDefault="00926F17" w:rsidP="002418FF">
      <w:pPr>
        <w:pStyle w:val="Telobesedila-zamik"/>
        <w:spacing w:after="0"/>
        <w:ind w:left="0"/>
        <w:jc w:val="both"/>
      </w:pPr>
      <w:r w:rsidRPr="002E463A">
        <w:rPr>
          <w:rFonts w:eastAsia="Times New Roman"/>
          <w:b/>
          <w:bCs/>
          <w:sz w:val="28"/>
          <w:szCs w:val="28"/>
          <w:lang w:eastAsia="sl-SI"/>
        </w:rPr>
        <w:t xml:space="preserve">Za </w:t>
      </w:r>
      <w:proofErr w:type="spellStart"/>
      <w:r w:rsidRPr="002E463A">
        <w:rPr>
          <w:rFonts w:eastAsia="Times New Roman"/>
          <w:b/>
          <w:bCs/>
          <w:sz w:val="28"/>
          <w:szCs w:val="28"/>
          <w:lang w:eastAsia="sl-SI"/>
        </w:rPr>
        <w:t>odpravljanje</w:t>
      </w:r>
      <w:proofErr w:type="spellEnd"/>
      <w:proofErr w:type="gramStart"/>
      <w:r w:rsidRPr="002E463A">
        <w:rPr>
          <w:rFonts w:eastAsia="Times New Roman"/>
          <w:b/>
          <w:bCs/>
          <w:sz w:val="28"/>
          <w:szCs w:val="28"/>
          <w:lang w:eastAsia="sl-SI"/>
        </w:rPr>
        <w:t xml:space="preserve">  </w:t>
      </w:r>
      <w:proofErr w:type="spellStart"/>
      <w:r w:rsidRPr="002E463A">
        <w:rPr>
          <w:rFonts w:eastAsia="Times New Roman"/>
          <w:b/>
          <w:bCs/>
          <w:sz w:val="28"/>
          <w:szCs w:val="28"/>
          <w:lang w:eastAsia="sl-SI"/>
        </w:rPr>
        <w:t>pordele</w:t>
      </w:r>
      <w:proofErr w:type="spellEnd"/>
      <w:proofErr w:type="gramEnd"/>
      <w:r w:rsidRPr="002E463A">
        <w:rPr>
          <w:rFonts w:eastAsia="Times New Roman"/>
          <w:b/>
          <w:bCs/>
          <w:sz w:val="28"/>
          <w:szCs w:val="28"/>
          <w:lang w:eastAsia="sl-SI"/>
        </w:rPr>
        <w:t xml:space="preserve"> </w:t>
      </w:r>
      <w:proofErr w:type="spellStart"/>
      <w:r w:rsidRPr="002E463A">
        <w:rPr>
          <w:rFonts w:eastAsia="Times New Roman"/>
          <w:b/>
          <w:bCs/>
          <w:sz w:val="28"/>
          <w:szCs w:val="28"/>
          <w:lang w:eastAsia="sl-SI"/>
        </w:rPr>
        <w:t>kože</w:t>
      </w:r>
      <w:proofErr w:type="spellEnd"/>
      <w:r w:rsidRPr="002E463A">
        <w:rPr>
          <w:rFonts w:eastAsia="Times New Roman"/>
          <w:b/>
          <w:bCs/>
          <w:sz w:val="28"/>
          <w:szCs w:val="28"/>
          <w:lang w:eastAsia="sl-SI"/>
        </w:rPr>
        <w:t xml:space="preserve"> in </w:t>
      </w:r>
      <w:proofErr w:type="spellStart"/>
      <w:r w:rsidR="00847E0C">
        <w:rPr>
          <w:rFonts w:eastAsia="Times New Roman"/>
          <w:b/>
          <w:bCs/>
          <w:sz w:val="28"/>
          <w:szCs w:val="28"/>
          <w:lang w:eastAsia="sl-SI"/>
        </w:rPr>
        <w:t>proti</w:t>
      </w:r>
      <w:proofErr w:type="spellEnd"/>
      <w:r w:rsidRPr="002E463A">
        <w:rPr>
          <w:rFonts w:eastAsia="Times New Roman"/>
          <w:b/>
          <w:bCs/>
          <w:sz w:val="28"/>
          <w:szCs w:val="28"/>
          <w:lang w:eastAsia="sl-SI"/>
        </w:rPr>
        <w:t xml:space="preserve"> </w:t>
      </w:r>
      <w:proofErr w:type="spellStart"/>
      <w:r w:rsidRPr="002E463A">
        <w:rPr>
          <w:rFonts w:eastAsia="Times New Roman"/>
          <w:b/>
          <w:bCs/>
          <w:sz w:val="28"/>
          <w:szCs w:val="28"/>
          <w:lang w:eastAsia="sl-SI"/>
        </w:rPr>
        <w:t>izpuščaj</w:t>
      </w:r>
      <w:r w:rsidR="00847E0C">
        <w:rPr>
          <w:rFonts w:eastAsia="Times New Roman"/>
          <w:b/>
          <w:bCs/>
          <w:sz w:val="28"/>
          <w:szCs w:val="28"/>
          <w:lang w:eastAsia="sl-SI"/>
        </w:rPr>
        <w:t>em</w:t>
      </w:r>
      <w:proofErr w:type="spellEnd"/>
      <w:r w:rsidR="00847E0C">
        <w:rPr>
          <w:rFonts w:eastAsia="Times New Roman"/>
          <w:b/>
          <w:bCs/>
          <w:sz w:val="28"/>
          <w:szCs w:val="28"/>
          <w:lang w:eastAsia="sl-SI"/>
        </w:rPr>
        <w:t xml:space="preserve"> pod plenicami</w:t>
      </w:r>
      <w:r w:rsidRPr="002E463A">
        <w:rPr>
          <w:rFonts w:eastAsia="Times New Roman"/>
          <w:sz w:val="28"/>
          <w:szCs w:val="28"/>
          <w:lang w:eastAsia="sl-SI"/>
        </w:rPr>
        <w:t xml:space="preserve">: </w:t>
      </w:r>
      <w:proofErr w:type="spellStart"/>
      <w:r w:rsidRPr="00095887">
        <w:rPr>
          <w:rFonts w:eastAsia="Times New Roman"/>
          <w:lang w:eastAsia="sl-SI"/>
        </w:rPr>
        <w:t>Cosmerba</w:t>
      </w:r>
      <w:proofErr w:type="spellEnd"/>
      <w:r w:rsidRPr="00095887">
        <w:rPr>
          <w:rFonts w:eastAsia="Times New Roman"/>
          <w:lang w:eastAsia="sl-SI"/>
        </w:rPr>
        <w:t xml:space="preserve"> </w:t>
      </w:r>
      <w:proofErr w:type="spellStart"/>
      <w:r w:rsidRPr="00095887">
        <w:rPr>
          <w:rFonts w:eastAsia="Times New Roman"/>
          <w:lang w:eastAsia="sl-SI"/>
        </w:rPr>
        <w:t>rjavo</w:t>
      </w:r>
      <w:proofErr w:type="spellEnd"/>
      <w:r w:rsidRPr="00095887">
        <w:rPr>
          <w:rFonts w:eastAsia="Times New Roman"/>
          <w:lang w:eastAsia="sl-SI"/>
        </w:rPr>
        <w:t xml:space="preserve"> kremo nanašajte po vsaki menjavi plenic na umito kožo. </w:t>
      </w:r>
    </w:p>
    <w:p w:rsidR="00926F17" w:rsidRPr="002E463A" w:rsidRDefault="00926F17">
      <w:pPr>
        <w:pStyle w:val="Telobesedila"/>
        <w:rPr>
          <w:b/>
          <w:sz w:val="28"/>
          <w:szCs w:val="28"/>
        </w:rPr>
      </w:pPr>
      <w:r w:rsidRPr="002E463A">
        <w:rPr>
          <w:b/>
          <w:sz w:val="28"/>
          <w:szCs w:val="28"/>
        </w:rPr>
        <w:t>Sestava:</w:t>
      </w:r>
    </w:p>
    <w:p w:rsidR="00905E92" w:rsidRPr="00095887" w:rsidRDefault="00926F17" w:rsidP="00504734">
      <w:pPr>
        <w:pStyle w:val="Telobesedila"/>
      </w:pPr>
      <w:proofErr w:type="gramStart"/>
      <w:r w:rsidRPr="00095887">
        <w:t>Krema vsebuje ognji</w:t>
      </w:r>
      <w:r w:rsidR="00905E92" w:rsidRPr="00095887">
        <w:t>č</w:t>
      </w:r>
      <w:r w:rsidRPr="00095887">
        <w:t>, jojobo, br</w:t>
      </w:r>
      <w:r w:rsidR="00905E92" w:rsidRPr="00095887">
        <w:t>š</w:t>
      </w:r>
      <w:r w:rsidRPr="00095887">
        <w:t>ljan, preslico, medeno deteljo, spori</w:t>
      </w:r>
      <w:r w:rsidR="00905E92" w:rsidRPr="00095887">
        <w:t>š</w:t>
      </w:r>
      <w:r w:rsidRPr="00095887">
        <w:t xml:space="preserve"> (</w:t>
      </w:r>
      <w:r w:rsidR="00905E92" w:rsidRPr="00095887">
        <w:t>ž</w:t>
      </w:r>
      <w:r w:rsidRPr="00095887">
        <w:t>eleznjak) in morsko sol.</w:t>
      </w:r>
      <w:proofErr w:type="gramEnd"/>
    </w:p>
    <w:p w:rsidR="00926F17" w:rsidRPr="00095887" w:rsidRDefault="00926F17" w:rsidP="00905E92">
      <w:pPr>
        <w:pStyle w:val="Compact"/>
      </w:pPr>
      <w:r w:rsidRPr="002E463A">
        <w:rPr>
          <w:b/>
          <w:sz w:val="28"/>
          <w:szCs w:val="28"/>
        </w:rPr>
        <w:t>Kakovost Cosmerba</w:t>
      </w:r>
      <w:r w:rsidRPr="00095887">
        <w:t xml:space="preserve"> že </w:t>
      </w:r>
      <w:proofErr w:type="gramStart"/>
      <w:r w:rsidRPr="00095887">
        <w:t>od</w:t>
      </w:r>
      <w:proofErr w:type="gramEnd"/>
      <w:r w:rsidRPr="00095887">
        <w:t xml:space="preserve"> leta 1980, v Sloveniji že 25 let.</w:t>
      </w:r>
    </w:p>
    <w:p w:rsidR="00926F17" w:rsidRPr="00095887" w:rsidRDefault="00926F17" w:rsidP="00926F17">
      <w:pPr>
        <w:rPr>
          <w:color w:val="000000"/>
        </w:rPr>
      </w:pPr>
      <w:r w:rsidRPr="00095887">
        <w:rPr>
          <w:color w:val="000000"/>
        </w:rPr>
        <w:t xml:space="preserve">- kreme vsebujejo </w:t>
      </w:r>
      <w:r w:rsidRPr="00095887">
        <w:rPr>
          <w:b/>
          <w:bCs/>
          <w:color w:val="000000"/>
        </w:rPr>
        <w:t>samo naravne sestavine</w:t>
      </w:r>
      <w:r w:rsidRPr="00095887">
        <w:rPr>
          <w:color w:val="000000"/>
        </w:rPr>
        <w:br/>
        <w:t>- ne vsebujejo polnil na osnovi mineralnih olj, niti sintetičnih barvil in dišav, temveč vsebujejo naravna rastlinska in eterična olja</w:t>
      </w:r>
    </w:p>
    <w:p w:rsidR="00926F17" w:rsidRPr="00095887" w:rsidRDefault="00926F17" w:rsidP="00926F17">
      <w:pPr>
        <w:rPr>
          <w:color w:val="000000"/>
        </w:rPr>
      </w:pPr>
      <w:r w:rsidRPr="00095887">
        <w:rPr>
          <w:color w:val="000000"/>
        </w:rPr>
        <w:t xml:space="preserve">Vsi proizvodi so izdelani </w:t>
      </w:r>
      <w:r w:rsidRPr="00095887">
        <w:rPr>
          <w:b/>
          <w:bCs/>
          <w:color w:val="000000"/>
        </w:rPr>
        <w:t>na naravni osnovi</w:t>
      </w:r>
      <w:r w:rsidRPr="00095887">
        <w:rPr>
          <w:color w:val="000000"/>
        </w:rPr>
        <w:t xml:space="preserve">, ne vsebujejo živalskih sestavin in niso bili preizkušeni na živalih. </w:t>
      </w:r>
    </w:p>
    <w:p w:rsidR="001133EE" w:rsidRPr="002E463A" w:rsidRDefault="00251F91">
      <w:pPr>
        <w:pStyle w:val="Telobesedila"/>
        <w:rPr>
          <w:b/>
          <w:sz w:val="28"/>
          <w:szCs w:val="28"/>
        </w:rPr>
      </w:pPr>
      <w:r w:rsidRPr="002E463A">
        <w:rPr>
          <w:b/>
          <w:sz w:val="28"/>
          <w:szCs w:val="28"/>
        </w:rPr>
        <w:t>Komentarji strank:</w:t>
      </w:r>
    </w:p>
    <w:p w:rsidR="00985D3A" w:rsidRPr="00D80AD3" w:rsidRDefault="00985D3A" w:rsidP="00985D3A">
      <w:pPr>
        <w:jc w:val="both"/>
      </w:pPr>
      <w:r w:rsidRPr="00D80AD3">
        <w:t xml:space="preserve">Dva tedna po odstranitvi šivov </w:t>
      </w:r>
      <w:proofErr w:type="gramStart"/>
      <w:r w:rsidRPr="00D80AD3">
        <w:t>na</w:t>
      </w:r>
      <w:proofErr w:type="gramEnd"/>
      <w:r w:rsidRPr="00D80AD3">
        <w:t xml:space="preserve"> dojki sem začela uporabljati </w:t>
      </w:r>
      <w:r w:rsidRPr="00D80AD3">
        <w:rPr>
          <w:b/>
        </w:rPr>
        <w:t>rjavo kremo Cosmerba in obliže ScarCare.</w:t>
      </w:r>
      <w:r w:rsidRPr="00D80AD3">
        <w:t xml:space="preserve"> Po štirih mesecih je brazgotina skoraj nevidna. Če bi to vedela že po prvi operaciji dojke, bi mi bilo dosti lažje, saj so te brazgotine vidnejše že dalj časa. Kljub temu pa tudi te z vztrajnim mazanjem s kremo Cosmerba rjavo in uporabo silkonskih obližev počasi izginjajo.</w:t>
      </w:r>
    </w:p>
    <w:p w:rsidR="00985D3A" w:rsidRPr="00D80AD3" w:rsidRDefault="00985D3A" w:rsidP="00985D3A">
      <w:pPr>
        <w:jc w:val="both"/>
      </w:pPr>
      <w:r w:rsidRPr="00D80AD3">
        <w:t xml:space="preserve">S. Z. </w:t>
      </w:r>
    </w:p>
    <w:p w:rsidR="00985D3A" w:rsidRPr="00D80AD3" w:rsidRDefault="00985D3A" w:rsidP="00985D3A">
      <w:pPr>
        <w:jc w:val="both"/>
      </w:pPr>
      <w:r w:rsidRPr="00D80AD3">
        <w:t xml:space="preserve">Brez </w:t>
      </w:r>
      <w:r w:rsidRPr="00985D3A">
        <w:rPr>
          <w:b/>
        </w:rPr>
        <w:t>Cosmerba rjave kreme</w:t>
      </w:r>
      <w:r w:rsidRPr="00D80AD3">
        <w:t>, se mi vreznina nikoli ne bi zacelila tako hitro in brez vnetij. Globina vreznine je bila cca 5 mm, za kar je moja osebna zdravnica presodila, da bi bilo potrebno šivanje. Ker sem v stiski s časom, sem imela pred seboj le čakalno vrsto na urgenci. Takoj sem se spomnila, da sem si podobno vreznino na roki že enkrat popolnoma in brez vidnih sledi že pozdravila s to res čudežno in učinkovito kremo. Skratka s pomočjo kreme in vestnim mazanjem in masiranjem prizadetega dela sem v tednu dni sposobna popolnoma opravljati prav vsa – žal res prav vsa opravila</w:t>
      </w:r>
      <w:r w:rsidRPr="00D80AD3">
        <w:sym w:font="Wingdings" w:char="F04A"/>
      </w:r>
    </w:p>
    <w:p w:rsidR="00985D3A" w:rsidRPr="00D80AD3" w:rsidRDefault="00985D3A" w:rsidP="00985D3A">
      <w:pPr>
        <w:jc w:val="both"/>
      </w:pPr>
      <w:r w:rsidRPr="00D80AD3">
        <w:t>Kremo priporočam vsem s podobnimi težavami. Meni je pomagala, naj tudi vam.</w:t>
      </w:r>
    </w:p>
    <w:p w:rsidR="00251F91" w:rsidRPr="00985D3A" w:rsidRDefault="00985D3A" w:rsidP="00985D3A">
      <w:pPr>
        <w:jc w:val="both"/>
      </w:pPr>
      <w:r w:rsidRPr="00D80AD3">
        <w:t>Špela</w:t>
      </w:r>
    </w:p>
    <w:p w:rsidR="00251F91" w:rsidRDefault="00251F91">
      <w:pPr>
        <w:pStyle w:val="Telobesedila"/>
      </w:pPr>
      <w:r w:rsidRPr="00251F91">
        <w:t xml:space="preserve">Več komentarjev </w:t>
      </w:r>
      <w:r w:rsidR="00985D3A">
        <w:t>(priponka)</w:t>
      </w:r>
    </w:p>
    <w:p w:rsidR="00985D3A" w:rsidRPr="00251F91" w:rsidRDefault="00985D3A">
      <w:pPr>
        <w:pStyle w:val="Telobesedila"/>
      </w:pPr>
    </w:p>
    <w:sectPr w:rsidR="00985D3A" w:rsidRPr="00251F91" w:rsidSect="001133EE">
      <w:pgSz w:w="12240" w:h="15840"/>
      <w:pgMar w:top="1417" w:right="1417" w:bottom="1417" w:left="1417"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66CC7" w:rsidRDefault="00666CC7" w:rsidP="001133EE">
      <w:pPr>
        <w:spacing w:after="0"/>
      </w:pPr>
      <w:r>
        <w:separator/>
      </w:r>
    </w:p>
  </w:endnote>
  <w:endnote w:type="continuationSeparator" w:id="0">
    <w:p w:rsidR="00666CC7" w:rsidRDefault="00666CC7" w:rsidP="001133E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66CC7" w:rsidRDefault="00666CC7">
      <w:r>
        <w:separator/>
      </w:r>
    </w:p>
  </w:footnote>
  <w:footnote w:type="continuationSeparator" w:id="0">
    <w:p w:rsidR="00666CC7" w:rsidRDefault="00666CC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80A6C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C93148"/>
    <w:multiLevelType w:val="multilevel"/>
    <w:tmpl w:val="E9BC55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2503090"/>
    <w:multiLevelType w:val="hybridMultilevel"/>
    <w:tmpl w:val="A24A7212"/>
    <w:lvl w:ilvl="0" w:tplc="3BCA0C00">
      <w:numFmt w:val="bullet"/>
      <w:lvlText w:val="-"/>
      <w:lvlJc w:val="left"/>
      <w:pPr>
        <w:ind w:left="720" w:hanging="360"/>
      </w:pPr>
      <w:rPr>
        <w:rFonts w:ascii="Arial" w:eastAsia="Calibri" w:hAnsi="Arial" w:cs="Arial" w:hint="default"/>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3">
    <w:nsid w:val="1CD7F01F"/>
    <w:multiLevelType w:val="multilevel"/>
    <w:tmpl w:val="6C7C6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622F1D4"/>
    <w:multiLevelType w:val="multilevel"/>
    <w:tmpl w:val="E9BC55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2C0115E"/>
    <w:multiLevelType w:val="hybridMultilevel"/>
    <w:tmpl w:val="FF8061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4"/>
  </w:num>
  <w:num w:numId="5">
    <w:abstractNumId w:val="4"/>
  </w:num>
  <w:num w:numId="6">
    <w:abstractNumId w:val="5"/>
  </w:num>
  <w:num w:numId="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95887"/>
    <w:rsid w:val="00095908"/>
    <w:rsid w:val="001133EE"/>
    <w:rsid w:val="002418FF"/>
    <w:rsid w:val="00251F91"/>
    <w:rsid w:val="002E463A"/>
    <w:rsid w:val="00304390"/>
    <w:rsid w:val="00344FB5"/>
    <w:rsid w:val="004D3A57"/>
    <w:rsid w:val="004E29B3"/>
    <w:rsid w:val="00504734"/>
    <w:rsid w:val="00514DEA"/>
    <w:rsid w:val="00590D07"/>
    <w:rsid w:val="005C3C50"/>
    <w:rsid w:val="00666CC7"/>
    <w:rsid w:val="00784D58"/>
    <w:rsid w:val="007F79A8"/>
    <w:rsid w:val="00847E0C"/>
    <w:rsid w:val="008D6863"/>
    <w:rsid w:val="00905E92"/>
    <w:rsid w:val="00926F17"/>
    <w:rsid w:val="009413BB"/>
    <w:rsid w:val="00985D3A"/>
    <w:rsid w:val="009C3887"/>
    <w:rsid w:val="00A54783"/>
    <w:rsid w:val="00A710D8"/>
    <w:rsid w:val="00B86B75"/>
    <w:rsid w:val="00BC48D5"/>
    <w:rsid w:val="00C36279"/>
    <w:rsid w:val="00C711C6"/>
    <w:rsid w:val="00E315A3"/>
    <w:rsid w:val="00F31AA4"/>
    <w:rsid w:val="00F92B50"/>
  </w:rsids>
  <m:mathPr>
    <m:mathFont m:val="Cambria Math"/>
    <m:brkBin m:val="before"/>
    <m:brkBinSub m:val="--"/>
    <m:smallFrac m:val="off"/>
    <m:dispDef m:val="off"/>
    <m:lMargin m:val="0"/>
    <m:rMargin m:val="0"/>
    <m:defJc m:val="centerGroup"/>
    <m:wrapRight/>
    <m:intLim m:val="subSup"/>
    <m:naryLim m:val="subSup"/>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Plain Text" w:uiPriority="99"/>
    <w:lsdException w:name="List Paragraph" w:uiPriority="34" w:qFormat="1"/>
  </w:latentStyles>
  <w:style w:type="paragraph" w:default="1" w:styleId="Navaden">
    <w:name w:val="Normal"/>
    <w:qFormat/>
    <w:rsid w:val="001133EE"/>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rsid w:val="001133EE"/>
    <w:pPr>
      <w:spacing w:before="180" w:after="180"/>
    </w:pPr>
  </w:style>
  <w:style w:type="paragraph" w:customStyle="1" w:styleId="FirstParagraph">
    <w:name w:val="First Paragraph"/>
    <w:basedOn w:val="Telobesedila"/>
    <w:next w:val="Telobesedila"/>
    <w:qFormat/>
    <w:rsid w:val="001133EE"/>
  </w:style>
  <w:style w:type="paragraph" w:customStyle="1" w:styleId="Compact">
    <w:name w:val="Compact"/>
    <w:basedOn w:val="Telobesedila"/>
    <w:qFormat/>
    <w:rsid w:val="001133EE"/>
    <w:pPr>
      <w:spacing w:before="36" w:after="36"/>
    </w:pPr>
  </w:style>
  <w:style w:type="paragraph" w:styleId="Naslov">
    <w:name w:val="Title"/>
    <w:basedOn w:val="Navaden"/>
    <w:next w:val="Telobesedila"/>
    <w:qFormat/>
    <w:rsid w:val="001133E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rsid w:val="001133EE"/>
    <w:pPr>
      <w:spacing w:before="240"/>
    </w:pPr>
    <w:rPr>
      <w:sz w:val="30"/>
      <w:szCs w:val="30"/>
    </w:rPr>
  </w:style>
  <w:style w:type="paragraph" w:customStyle="1" w:styleId="Author">
    <w:name w:val="Author"/>
    <w:next w:val="Telobesedila"/>
    <w:qFormat/>
    <w:rsid w:val="001133EE"/>
    <w:pPr>
      <w:keepNext/>
      <w:keepLines/>
      <w:jc w:val="center"/>
    </w:pPr>
  </w:style>
  <w:style w:type="paragraph" w:styleId="Datum">
    <w:name w:val="Date"/>
    <w:next w:val="Telobesedila"/>
    <w:qFormat/>
    <w:rsid w:val="001133EE"/>
    <w:pPr>
      <w:keepNext/>
      <w:keepLines/>
      <w:jc w:val="center"/>
    </w:pPr>
  </w:style>
  <w:style w:type="paragraph" w:customStyle="1" w:styleId="Abstract">
    <w:name w:val="Abstract"/>
    <w:basedOn w:val="Navaden"/>
    <w:next w:val="Telobesedila"/>
    <w:qFormat/>
    <w:rsid w:val="001133EE"/>
    <w:pPr>
      <w:keepNext/>
      <w:keepLines/>
      <w:spacing w:before="300" w:after="300"/>
    </w:pPr>
    <w:rPr>
      <w:sz w:val="20"/>
      <w:szCs w:val="20"/>
    </w:rPr>
  </w:style>
  <w:style w:type="paragraph" w:styleId="Bibliografija">
    <w:name w:val="Bibliography"/>
    <w:basedOn w:val="Navaden"/>
    <w:qFormat/>
    <w:rsid w:val="001133EE"/>
  </w:style>
  <w:style w:type="paragraph" w:customStyle="1" w:styleId="Naslov11">
    <w:name w:val="Naslov 11"/>
    <w:basedOn w:val="Navaden"/>
    <w:next w:val="Telobesedila"/>
    <w:uiPriority w:val="9"/>
    <w:qFormat/>
    <w:rsid w:val="001133E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Naslov21">
    <w:name w:val="Naslov 21"/>
    <w:basedOn w:val="Navaden"/>
    <w:next w:val="Telobesedila"/>
    <w:uiPriority w:val="9"/>
    <w:unhideWhenUsed/>
    <w:qFormat/>
    <w:rsid w:val="001133E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Naslov31">
    <w:name w:val="Naslov 31"/>
    <w:basedOn w:val="Navaden"/>
    <w:next w:val="Telobesedila"/>
    <w:uiPriority w:val="9"/>
    <w:unhideWhenUsed/>
    <w:qFormat/>
    <w:rsid w:val="001133E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Naslov41">
    <w:name w:val="Naslov 41"/>
    <w:basedOn w:val="Navaden"/>
    <w:next w:val="Telobesedila"/>
    <w:uiPriority w:val="9"/>
    <w:unhideWhenUsed/>
    <w:qFormat/>
    <w:rsid w:val="001133EE"/>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Naslov51">
    <w:name w:val="Naslov 51"/>
    <w:basedOn w:val="Navaden"/>
    <w:next w:val="Telobesedila"/>
    <w:uiPriority w:val="9"/>
    <w:unhideWhenUsed/>
    <w:qFormat/>
    <w:rsid w:val="001133EE"/>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Naslov61">
    <w:name w:val="Naslov 61"/>
    <w:basedOn w:val="Navaden"/>
    <w:next w:val="Telobesedila"/>
    <w:uiPriority w:val="9"/>
    <w:unhideWhenUsed/>
    <w:qFormat/>
    <w:rsid w:val="001133EE"/>
    <w:pPr>
      <w:keepNext/>
      <w:keepLines/>
      <w:spacing w:before="200" w:after="0"/>
      <w:outlineLvl w:val="5"/>
    </w:pPr>
    <w:rPr>
      <w:rFonts w:asciiTheme="majorHAnsi" w:eastAsiaTheme="majorEastAsia" w:hAnsiTheme="majorHAnsi" w:cstheme="majorBidi"/>
      <w:color w:val="4F81BD" w:themeColor="accent1"/>
    </w:rPr>
  </w:style>
  <w:style w:type="paragraph" w:styleId="Blokbesedila">
    <w:name w:val="Block Text"/>
    <w:basedOn w:val="Telobesedila"/>
    <w:next w:val="Telobesedila"/>
    <w:uiPriority w:val="9"/>
    <w:unhideWhenUsed/>
    <w:qFormat/>
    <w:rsid w:val="001133EE"/>
    <w:pPr>
      <w:spacing w:before="100" w:after="100"/>
    </w:pPr>
    <w:rPr>
      <w:rFonts w:asciiTheme="majorHAnsi" w:eastAsiaTheme="majorEastAsia" w:hAnsiTheme="majorHAnsi" w:cstheme="majorBidi"/>
      <w:bCs/>
      <w:sz w:val="20"/>
      <w:szCs w:val="20"/>
    </w:rPr>
  </w:style>
  <w:style w:type="paragraph" w:customStyle="1" w:styleId="Sprotnaopomba-besedilo1">
    <w:name w:val="Sprotna opomba - besedilo1"/>
    <w:basedOn w:val="Navaden"/>
    <w:uiPriority w:val="9"/>
    <w:unhideWhenUsed/>
    <w:qFormat/>
    <w:rsid w:val="001133EE"/>
  </w:style>
  <w:style w:type="paragraph" w:customStyle="1" w:styleId="DefinitionTerm">
    <w:name w:val="Definition Term"/>
    <w:basedOn w:val="Navaden"/>
    <w:next w:val="Definition"/>
    <w:rsid w:val="001133EE"/>
    <w:pPr>
      <w:keepNext/>
      <w:keepLines/>
      <w:spacing w:after="0"/>
    </w:pPr>
    <w:rPr>
      <w:b/>
    </w:rPr>
  </w:style>
  <w:style w:type="paragraph" w:customStyle="1" w:styleId="Definition">
    <w:name w:val="Definition"/>
    <w:basedOn w:val="Navaden"/>
    <w:rsid w:val="001133EE"/>
  </w:style>
  <w:style w:type="paragraph" w:customStyle="1" w:styleId="Napis1">
    <w:name w:val="Napis1"/>
    <w:basedOn w:val="Navaden"/>
    <w:link w:val="TelobesedilaZnak"/>
    <w:rsid w:val="001133EE"/>
    <w:pPr>
      <w:spacing w:after="120"/>
    </w:pPr>
    <w:rPr>
      <w:i/>
    </w:rPr>
  </w:style>
  <w:style w:type="paragraph" w:customStyle="1" w:styleId="TableCaption">
    <w:name w:val="Table Caption"/>
    <w:basedOn w:val="Napis1"/>
    <w:rsid w:val="001133EE"/>
    <w:pPr>
      <w:keepNext/>
    </w:pPr>
  </w:style>
  <w:style w:type="paragraph" w:customStyle="1" w:styleId="ImageCaption">
    <w:name w:val="Image Caption"/>
    <w:basedOn w:val="Napis1"/>
    <w:rsid w:val="001133EE"/>
  </w:style>
  <w:style w:type="paragraph" w:customStyle="1" w:styleId="Figure">
    <w:name w:val="Figure"/>
    <w:basedOn w:val="Navaden"/>
    <w:rsid w:val="001133EE"/>
  </w:style>
  <w:style w:type="paragraph" w:customStyle="1" w:styleId="FigurewithCaption">
    <w:name w:val="Figure with Caption"/>
    <w:basedOn w:val="Figure"/>
    <w:rsid w:val="001133EE"/>
    <w:pPr>
      <w:keepNext/>
    </w:pPr>
  </w:style>
  <w:style w:type="character" w:customStyle="1" w:styleId="TelobesedilaZnak">
    <w:name w:val="Telo besedila Znak"/>
    <w:basedOn w:val="Privzetapisavaodstavka"/>
    <w:link w:val="Napis1"/>
    <w:rsid w:val="001133EE"/>
  </w:style>
  <w:style w:type="character" w:customStyle="1" w:styleId="VerbatimChar">
    <w:name w:val="Verbatim Char"/>
    <w:basedOn w:val="TelobesedilaZnak"/>
    <w:link w:val="SourceCode"/>
    <w:rsid w:val="001133EE"/>
    <w:rPr>
      <w:rFonts w:ascii="Consolas" w:hAnsi="Consolas"/>
      <w:sz w:val="22"/>
    </w:rPr>
  </w:style>
  <w:style w:type="character" w:customStyle="1" w:styleId="Sprotnaopomba-sklic1">
    <w:name w:val="Sprotna opomba - sklic1"/>
    <w:basedOn w:val="TelobesedilaZnak"/>
    <w:rsid w:val="001133EE"/>
    <w:rPr>
      <w:vertAlign w:val="superscript"/>
    </w:rPr>
  </w:style>
  <w:style w:type="character" w:styleId="Hiperpovezava">
    <w:name w:val="Hyperlink"/>
    <w:basedOn w:val="TelobesedilaZnak"/>
    <w:rsid w:val="001133EE"/>
    <w:rPr>
      <w:color w:val="4F81BD" w:themeColor="accent1"/>
    </w:rPr>
  </w:style>
  <w:style w:type="paragraph" w:styleId="NaslovTOC">
    <w:name w:val="TOC Heading"/>
    <w:basedOn w:val="Naslov11"/>
    <w:next w:val="Telobesedila"/>
    <w:uiPriority w:val="39"/>
    <w:unhideWhenUsed/>
    <w:qFormat/>
    <w:rsid w:val="001133EE"/>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rsid w:val="001133EE"/>
    <w:pPr>
      <w:wordWrap w:val="0"/>
    </w:pPr>
  </w:style>
  <w:style w:type="character" w:customStyle="1" w:styleId="KeywordTok">
    <w:name w:val="KeywordTok"/>
    <w:basedOn w:val="VerbatimChar"/>
    <w:rsid w:val="001133EE"/>
    <w:rPr>
      <w:rFonts w:ascii="Consolas" w:hAnsi="Consolas"/>
      <w:b/>
      <w:color w:val="007020"/>
      <w:sz w:val="22"/>
    </w:rPr>
  </w:style>
  <w:style w:type="character" w:customStyle="1" w:styleId="DataTypeTok">
    <w:name w:val="DataTypeTok"/>
    <w:basedOn w:val="VerbatimChar"/>
    <w:rsid w:val="001133EE"/>
    <w:rPr>
      <w:rFonts w:ascii="Consolas" w:hAnsi="Consolas"/>
      <w:color w:val="902000"/>
      <w:sz w:val="22"/>
    </w:rPr>
  </w:style>
  <w:style w:type="character" w:customStyle="1" w:styleId="DecValTok">
    <w:name w:val="DecValTok"/>
    <w:basedOn w:val="VerbatimChar"/>
    <w:rsid w:val="001133EE"/>
    <w:rPr>
      <w:rFonts w:ascii="Consolas" w:hAnsi="Consolas"/>
      <w:color w:val="40A070"/>
      <w:sz w:val="22"/>
    </w:rPr>
  </w:style>
  <w:style w:type="character" w:customStyle="1" w:styleId="BaseNTok">
    <w:name w:val="BaseNTok"/>
    <w:basedOn w:val="VerbatimChar"/>
    <w:rsid w:val="001133EE"/>
    <w:rPr>
      <w:rFonts w:ascii="Consolas" w:hAnsi="Consolas"/>
      <w:color w:val="40A070"/>
      <w:sz w:val="22"/>
    </w:rPr>
  </w:style>
  <w:style w:type="character" w:customStyle="1" w:styleId="FloatTok">
    <w:name w:val="FloatTok"/>
    <w:basedOn w:val="VerbatimChar"/>
    <w:rsid w:val="001133EE"/>
    <w:rPr>
      <w:rFonts w:ascii="Consolas" w:hAnsi="Consolas"/>
      <w:color w:val="40A070"/>
      <w:sz w:val="22"/>
    </w:rPr>
  </w:style>
  <w:style w:type="character" w:customStyle="1" w:styleId="ConstantTok">
    <w:name w:val="ConstantTok"/>
    <w:basedOn w:val="VerbatimChar"/>
    <w:rsid w:val="001133EE"/>
    <w:rPr>
      <w:rFonts w:ascii="Consolas" w:hAnsi="Consolas"/>
      <w:color w:val="880000"/>
      <w:sz w:val="22"/>
    </w:rPr>
  </w:style>
  <w:style w:type="character" w:customStyle="1" w:styleId="CharTok">
    <w:name w:val="CharTok"/>
    <w:basedOn w:val="VerbatimChar"/>
    <w:rsid w:val="001133EE"/>
    <w:rPr>
      <w:rFonts w:ascii="Consolas" w:hAnsi="Consolas"/>
      <w:color w:val="4070A0"/>
      <w:sz w:val="22"/>
    </w:rPr>
  </w:style>
  <w:style w:type="character" w:customStyle="1" w:styleId="SpecialCharTok">
    <w:name w:val="SpecialCharTok"/>
    <w:basedOn w:val="VerbatimChar"/>
    <w:rsid w:val="001133EE"/>
    <w:rPr>
      <w:rFonts w:ascii="Consolas" w:hAnsi="Consolas"/>
      <w:color w:val="4070A0"/>
      <w:sz w:val="22"/>
    </w:rPr>
  </w:style>
  <w:style w:type="character" w:customStyle="1" w:styleId="StringTok">
    <w:name w:val="StringTok"/>
    <w:basedOn w:val="VerbatimChar"/>
    <w:rsid w:val="001133EE"/>
    <w:rPr>
      <w:rFonts w:ascii="Consolas" w:hAnsi="Consolas"/>
      <w:color w:val="4070A0"/>
      <w:sz w:val="22"/>
    </w:rPr>
  </w:style>
  <w:style w:type="character" w:customStyle="1" w:styleId="VerbatimStringTok">
    <w:name w:val="VerbatimStringTok"/>
    <w:basedOn w:val="VerbatimChar"/>
    <w:rsid w:val="001133EE"/>
    <w:rPr>
      <w:rFonts w:ascii="Consolas" w:hAnsi="Consolas"/>
      <w:color w:val="4070A0"/>
      <w:sz w:val="22"/>
    </w:rPr>
  </w:style>
  <w:style w:type="character" w:customStyle="1" w:styleId="SpecialStringTok">
    <w:name w:val="SpecialStringTok"/>
    <w:basedOn w:val="VerbatimChar"/>
    <w:rsid w:val="001133EE"/>
    <w:rPr>
      <w:rFonts w:ascii="Consolas" w:hAnsi="Consolas"/>
      <w:color w:val="BB6688"/>
      <w:sz w:val="22"/>
    </w:rPr>
  </w:style>
  <w:style w:type="character" w:customStyle="1" w:styleId="ImportTok">
    <w:name w:val="ImportTok"/>
    <w:basedOn w:val="VerbatimChar"/>
    <w:rsid w:val="001133EE"/>
    <w:rPr>
      <w:rFonts w:ascii="Consolas" w:hAnsi="Consolas"/>
      <w:sz w:val="22"/>
    </w:rPr>
  </w:style>
  <w:style w:type="character" w:customStyle="1" w:styleId="CommentTok">
    <w:name w:val="CommentTok"/>
    <w:basedOn w:val="VerbatimChar"/>
    <w:rsid w:val="001133EE"/>
    <w:rPr>
      <w:rFonts w:ascii="Consolas" w:hAnsi="Consolas"/>
      <w:i/>
      <w:color w:val="60A0B0"/>
      <w:sz w:val="22"/>
    </w:rPr>
  </w:style>
  <w:style w:type="character" w:customStyle="1" w:styleId="DocumentationTok">
    <w:name w:val="DocumentationTok"/>
    <w:basedOn w:val="VerbatimChar"/>
    <w:rsid w:val="001133EE"/>
    <w:rPr>
      <w:rFonts w:ascii="Consolas" w:hAnsi="Consolas"/>
      <w:i/>
      <w:color w:val="BA2121"/>
      <w:sz w:val="22"/>
    </w:rPr>
  </w:style>
  <w:style w:type="character" w:customStyle="1" w:styleId="AnnotationTok">
    <w:name w:val="AnnotationTok"/>
    <w:basedOn w:val="VerbatimChar"/>
    <w:rsid w:val="001133EE"/>
    <w:rPr>
      <w:rFonts w:ascii="Consolas" w:hAnsi="Consolas"/>
      <w:b/>
      <w:i/>
      <w:color w:val="60A0B0"/>
      <w:sz w:val="22"/>
    </w:rPr>
  </w:style>
  <w:style w:type="character" w:customStyle="1" w:styleId="CommentVarTok">
    <w:name w:val="CommentVarTok"/>
    <w:basedOn w:val="VerbatimChar"/>
    <w:rsid w:val="001133EE"/>
    <w:rPr>
      <w:rFonts w:ascii="Consolas" w:hAnsi="Consolas"/>
      <w:b/>
      <w:i/>
      <w:color w:val="60A0B0"/>
      <w:sz w:val="22"/>
    </w:rPr>
  </w:style>
  <w:style w:type="character" w:customStyle="1" w:styleId="OtherTok">
    <w:name w:val="OtherTok"/>
    <w:basedOn w:val="VerbatimChar"/>
    <w:rsid w:val="001133EE"/>
    <w:rPr>
      <w:rFonts w:ascii="Consolas" w:hAnsi="Consolas"/>
      <w:color w:val="007020"/>
      <w:sz w:val="22"/>
    </w:rPr>
  </w:style>
  <w:style w:type="character" w:customStyle="1" w:styleId="FunctionTok">
    <w:name w:val="FunctionTok"/>
    <w:basedOn w:val="VerbatimChar"/>
    <w:rsid w:val="001133EE"/>
    <w:rPr>
      <w:rFonts w:ascii="Consolas" w:hAnsi="Consolas"/>
      <w:color w:val="06287E"/>
      <w:sz w:val="22"/>
    </w:rPr>
  </w:style>
  <w:style w:type="character" w:customStyle="1" w:styleId="VariableTok">
    <w:name w:val="VariableTok"/>
    <w:basedOn w:val="VerbatimChar"/>
    <w:rsid w:val="001133EE"/>
    <w:rPr>
      <w:rFonts w:ascii="Consolas" w:hAnsi="Consolas"/>
      <w:color w:val="19177C"/>
      <w:sz w:val="22"/>
    </w:rPr>
  </w:style>
  <w:style w:type="character" w:customStyle="1" w:styleId="ControlFlowTok">
    <w:name w:val="ControlFlowTok"/>
    <w:basedOn w:val="VerbatimChar"/>
    <w:rsid w:val="001133EE"/>
    <w:rPr>
      <w:rFonts w:ascii="Consolas" w:hAnsi="Consolas"/>
      <w:b/>
      <w:color w:val="007020"/>
      <w:sz w:val="22"/>
    </w:rPr>
  </w:style>
  <w:style w:type="character" w:customStyle="1" w:styleId="OperatorTok">
    <w:name w:val="OperatorTok"/>
    <w:basedOn w:val="VerbatimChar"/>
    <w:rsid w:val="001133EE"/>
    <w:rPr>
      <w:rFonts w:ascii="Consolas" w:hAnsi="Consolas"/>
      <w:color w:val="666666"/>
      <w:sz w:val="22"/>
    </w:rPr>
  </w:style>
  <w:style w:type="character" w:customStyle="1" w:styleId="BuiltInTok">
    <w:name w:val="BuiltInTok"/>
    <w:basedOn w:val="VerbatimChar"/>
    <w:rsid w:val="001133EE"/>
    <w:rPr>
      <w:rFonts w:ascii="Consolas" w:hAnsi="Consolas"/>
      <w:sz w:val="22"/>
    </w:rPr>
  </w:style>
  <w:style w:type="character" w:customStyle="1" w:styleId="ExtensionTok">
    <w:name w:val="ExtensionTok"/>
    <w:basedOn w:val="VerbatimChar"/>
    <w:rsid w:val="001133EE"/>
    <w:rPr>
      <w:rFonts w:ascii="Consolas" w:hAnsi="Consolas"/>
      <w:sz w:val="22"/>
    </w:rPr>
  </w:style>
  <w:style w:type="character" w:customStyle="1" w:styleId="PreprocessorTok">
    <w:name w:val="PreprocessorTok"/>
    <w:basedOn w:val="VerbatimChar"/>
    <w:rsid w:val="001133EE"/>
    <w:rPr>
      <w:rFonts w:ascii="Consolas" w:hAnsi="Consolas"/>
      <w:color w:val="BC7A00"/>
      <w:sz w:val="22"/>
    </w:rPr>
  </w:style>
  <w:style w:type="character" w:customStyle="1" w:styleId="AttributeTok">
    <w:name w:val="AttributeTok"/>
    <w:basedOn w:val="VerbatimChar"/>
    <w:rsid w:val="001133EE"/>
    <w:rPr>
      <w:rFonts w:ascii="Consolas" w:hAnsi="Consolas"/>
      <w:color w:val="7D9029"/>
      <w:sz w:val="22"/>
    </w:rPr>
  </w:style>
  <w:style w:type="character" w:customStyle="1" w:styleId="RegionMarkerTok">
    <w:name w:val="RegionMarkerTok"/>
    <w:basedOn w:val="VerbatimChar"/>
    <w:rsid w:val="001133EE"/>
    <w:rPr>
      <w:rFonts w:ascii="Consolas" w:hAnsi="Consolas"/>
      <w:sz w:val="22"/>
    </w:rPr>
  </w:style>
  <w:style w:type="character" w:customStyle="1" w:styleId="InformationTok">
    <w:name w:val="InformationTok"/>
    <w:basedOn w:val="VerbatimChar"/>
    <w:rsid w:val="001133EE"/>
    <w:rPr>
      <w:rFonts w:ascii="Consolas" w:hAnsi="Consolas"/>
      <w:b/>
      <w:i/>
      <w:color w:val="60A0B0"/>
      <w:sz w:val="22"/>
    </w:rPr>
  </w:style>
  <w:style w:type="character" w:customStyle="1" w:styleId="WarningTok">
    <w:name w:val="WarningTok"/>
    <w:basedOn w:val="VerbatimChar"/>
    <w:rsid w:val="001133EE"/>
    <w:rPr>
      <w:rFonts w:ascii="Consolas" w:hAnsi="Consolas"/>
      <w:b/>
      <w:i/>
      <w:color w:val="60A0B0"/>
      <w:sz w:val="22"/>
    </w:rPr>
  </w:style>
  <w:style w:type="character" w:customStyle="1" w:styleId="AlertTok">
    <w:name w:val="AlertTok"/>
    <w:basedOn w:val="VerbatimChar"/>
    <w:rsid w:val="001133EE"/>
    <w:rPr>
      <w:rFonts w:ascii="Consolas" w:hAnsi="Consolas"/>
      <w:b/>
      <w:color w:val="FF0000"/>
      <w:sz w:val="22"/>
    </w:rPr>
  </w:style>
  <w:style w:type="character" w:customStyle="1" w:styleId="ErrorTok">
    <w:name w:val="ErrorTok"/>
    <w:basedOn w:val="VerbatimChar"/>
    <w:rsid w:val="001133EE"/>
    <w:rPr>
      <w:rFonts w:ascii="Consolas" w:hAnsi="Consolas"/>
      <w:b/>
      <w:color w:val="FF0000"/>
      <w:sz w:val="22"/>
    </w:rPr>
  </w:style>
  <w:style w:type="character" w:customStyle="1" w:styleId="NormalTok">
    <w:name w:val="NormalTok"/>
    <w:basedOn w:val="VerbatimChar"/>
    <w:rsid w:val="001133EE"/>
    <w:rPr>
      <w:rFonts w:ascii="Consolas" w:hAnsi="Consolas"/>
      <w:sz w:val="22"/>
    </w:rPr>
  </w:style>
  <w:style w:type="paragraph" w:styleId="Golobesedilo">
    <w:name w:val="Plain Text"/>
    <w:basedOn w:val="Navaden"/>
    <w:link w:val="GolobesediloZnak"/>
    <w:uiPriority w:val="99"/>
    <w:unhideWhenUsed/>
    <w:rsid w:val="009413BB"/>
    <w:pPr>
      <w:spacing w:after="0"/>
    </w:pPr>
    <w:rPr>
      <w:rFonts w:ascii="Consolas" w:hAnsi="Consolas"/>
      <w:sz w:val="21"/>
      <w:szCs w:val="21"/>
      <w:lang w:val="sl-SI"/>
    </w:rPr>
  </w:style>
  <w:style w:type="character" w:customStyle="1" w:styleId="GolobesediloZnak">
    <w:name w:val="Golo besedilo Znak"/>
    <w:basedOn w:val="Privzetapisavaodstavka"/>
    <w:link w:val="Golobesedilo"/>
    <w:uiPriority w:val="99"/>
    <w:rsid w:val="009413BB"/>
    <w:rPr>
      <w:rFonts w:ascii="Consolas" w:hAnsi="Consolas"/>
      <w:sz w:val="21"/>
      <w:szCs w:val="21"/>
      <w:lang w:val="sl-SI"/>
    </w:rPr>
  </w:style>
  <w:style w:type="paragraph" w:styleId="Navadensplet">
    <w:name w:val="Normal (Web)"/>
    <w:basedOn w:val="Navaden"/>
    <w:rsid w:val="00095908"/>
    <w:pPr>
      <w:spacing w:before="100" w:beforeAutospacing="1" w:after="100" w:afterAutospacing="1"/>
    </w:pPr>
    <w:rPr>
      <w:rFonts w:ascii="Arial" w:eastAsia="Times New Roman" w:hAnsi="Arial" w:cs="Arial"/>
      <w:color w:val="182C4E"/>
      <w:lang w:val="sl-SI" w:eastAsia="sl-SI"/>
    </w:rPr>
  </w:style>
  <w:style w:type="paragraph" w:styleId="Odstavekseznama">
    <w:name w:val="List Paragraph"/>
    <w:basedOn w:val="Navaden"/>
    <w:uiPriority w:val="34"/>
    <w:qFormat/>
    <w:rsid w:val="00926F17"/>
    <w:pPr>
      <w:spacing w:after="0"/>
      <w:ind w:left="720"/>
    </w:pPr>
    <w:rPr>
      <w:rFonts w:ascii="Calibri" w:hAnsi="Calibri" w:cs="Calibri"/>
      <w:sz w:val="22"/>
      <w:szCs w:val="22"/>
      <w:lang w:val="sl-SI" w:eastAsia="sl-SI"/>
    </w:rPr>
  </w:style>
  <w:style w:type="paragraph" w:styleId="Telobesedila-zamik">
    <w:name w:val="Body Text Indent"/>
    <w:basedOn w:val="Navaden"/>
    <w:link w:val="Telobesedila-zamikZnak"/>
    <w:rsid w:val="00926F17"/>
    <w:pPr>
      <w:spacing w:after="120"/>
      <w:ind w:left="283"/>
    </w:pPr>
  </w:style>
  <w:style w:type="character" w:customStyle="1" w:styleId="Telobesedila-zamikZnak">
    <w:name w:val="Telo besedila - zamik Znak"/>
    <w:basedOn w:val="Privzetapisavaodstavka"/>
    <w:link w:val="Telobesedila-zamik"/>
    <w:rsid w:val="00926F17"/>
  </w:style>
  <w:style w:type="paragraph" w:styleId="Besedilooblaka">
    <w:name w:val="Balloon Text"/>
    <w:basedOn w:val="Navaden"/>
    <w:link w:val="BesedilooblakaZnak"/>
    <w:rsid w:val="002418FF"/>
    <w:pPr>
      <w:spacing w:after="0"/>
    </w:pPr>
    <w:rPr>
      <w:rFonts w:ascii="Tahoma" w:hAnsi="Tahoma" w:cs="Tahoma"/>
      <w:sz w:val="16"/>
      <w:szCs w:val="16"/>
    </w:rPr>
  </w:style>
  <w:style w:type="character" w:customStyle="1" w:styleId="BesedilooblakaZnak">
    <w:name w:val="Besedilo oblačka Znak"/>
    <w:basedOn w:val="Privzetapisavaodstavka"/>
    <w:link w:val="Besedilooblaka"/>
    <w:rsid w:val="002418F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l-SI" w:eastAsia="sl-SI"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723290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761</Words>
  <Characters>4344</Characters>
  <Application>Microsoft Office Word</Application>
  <DocSecurity>0</DocSecurity>
  <Lines>36</Lines>
  <Paragraphs>1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da</dc:creator>
  <cp:lastModifiedBy>Vida</cp:lastModifiedBy>
  <cp:revision>4</cp:revision>
  <dcterms:created xsi:type="dcterms:W3CDTF">2019-11-07T15:44:00Z</dcterms:created>
  <dcterms:modified xsi:type="dcterms:W3CDTF">2019-11-07T15:59:00Z</dcterms:modified>
</cp:coreProperties>
</file>